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7B78" w14:textId="77777777" w:rsidR="00D04EFF" w:rsidRDefault="00D04EFF" w:rsidP="003D42AF"/>
    <w:p w14:paraId="0527A390" w14:textId="77777777" w:rsidR="00887B2C" w:rsidRPr="00725E84" w:rsidRDefault="00887B2C" w:rsidP="00E67B28">
      <w:pPr>
        <w:tabs>
          <w:tab w:val="center" w:pos="4968"/>
        </w:tabs>
        <w:jc w:val="center"/>
        <w:rPr>
          <w:b/>
          <w:sz w:val="2"/>
          <w:szCs w:val="2"/>
          <w:u w:val="single"/>
        </w:rPr>
      </w:pPr>
    </w:p>
    <w:p w14:paraId="7F3A9565" w14:textId="07B6A6BF" w:rsidR="00E67B28" w:rsidRPr="002D5876" w:rsidRDefault="00E67B28" w:rsidP="00E67B28">
      <w:pPr>
        <w:tabs>
          <w:tab w:val="center" w:pos="4968"/>
        </w:tabs>
        <w:jc w:val="center"/>
        <w:rPr>
          <w:b/>
          <w:u w:val="single"/>
        </w:rPr>
      </w:pPr>
      <w:r w:rsidRPr="002D5876">
        <w:rPr>
          <w:b/>
          <w:u w:val="single"/>
        </w:rPr>
        <w:t>Board Meeting</w:t>
      </w:r>
    </w:p>
    <w:p w14:paraId="2BEC45F6" w14:textId="207ECC67" w:rsidR="00443C9E" w:rsidRDefault="00D6240F" w:rsidP="00443C9E">
      <w:pPr>
        <w:shd w:val="clear" w:color="auto" w:fill="FFFFFF"/>
        <w:jc w:val="center"/>
        <w:rPr>
          <w:b/>
        </w:rPr>
      </w:pPr>
      <w:r>
        <w:rPr>
          <w:b/>
        </w:rPr>
        <w:t>Conference Room</w:t>
      </w:r>
    </w:p>
    <w:p w14:paraId="1CC69424" w14:textId="11BDFA21" w:rsidR="000C7B95" w:rsidRPr="002D5876" w:rsidRDefault="001D292E" w:rsidP="00443C9E">
      <w:pPr>
        <w:shd w:val="clear" w:color="auto" w:fill="FFFFFF"/>
        <w:jc w:val="center"/>
        <w:rPr>
          <w:b/>
        </w:rPr>
      </w:pPr>
      <w:r>
        <w:rPr>
          <w:b/>
        </w:rPr>
        <w:t>11</w:t>
      </w:r>
      <w:r w:rsidR="00700427">
        <w:rPr>
          <w:b/>
        </w:rPr>
        <w:t>12 7</w:t>
      </w:r>
      <w:r w:rsidR="00700427" w:rsidRPr="00700427">
        <w:rPr>
          <w:b/>
          <w:vertAlign w:val="superscript"/>
        </w:rPr>
        <w:t>th</w:t>
      </w:r>
      <w:r w:rsidR="00700427">
        <w:rPr>
          <w:b/>
        </w:rPr>
        <w:t xml:space="preserve"> Street</w:t>
      </w:r>
      <w:r w:rsidR="008704EE">
        <w:rPr>
          <w:b/>
        </w:rPr>
        <w:t>, Bay City, TX 77414</w:t>
      </w:r>
    </w:p>
    <w:p w14:paraId="717939AD" w14:textId="0C95F7A1" w:rsidR="00E67B28" w:rsidRPr="002D5876" w:rsidRDefault="00E67B28" w:rsidP="0054306F">
      <w:pPr>
        <w:jc w:val="center"/>
      </w:pPr>
      <w:r w:rsidRPr="002D5876">
        <w:rPr>
          <w:b/>
        </w:rPr>
        <w:t xml:space="preserve">8:30 a.m., </w:t>
      </w:r>
      <w:r w:rsidR="006127B0">
        <w:rPr>
          <w:b/>
        </w:rPr>
        <w:t xml:space="preserve">Friday, </w:t>
      </w:r>
      <w:r w:rsidR="003C3B68">
        <w:rPr>
          <w:b/>
        </w:rPr>
        <w:t>October 27</w:t>
      </w:r>
      <w:r w:rsidR="00923394" w:rsidRPr="003C3B68">
        <w:rPr>
          <w:b/>
          <w:vertAlign w:val="superscript"/>
        </w:rPr>
        <w:t>th</w:t>
      </w:r>
      <w:r w:rsidR="00923394">
        <w:rPr>
          <w:b/>
        </w:rPr>
        <w:t>,</w:t>
      </w:r>
      <w:r w:rsidR="002F4E13">
        <w:rPr>
          <w:b/>
        </w:rPr>
        <w:t xml:space="preserve"> 2023</w:t>
      </w:r>
    </w:p>
    <w:p w14:paraId="59F3D759" w14:textId="77777777" w:rsidR="00D41E1D" w:rsidRDefault="00D41E1D" w:rsidP="003266BE">
      <w:pPr>
        <w:pStyle w:val="BodyText2"/>
      </w:pPr>
    </w:p>
    <w:p w14:paraId="3C413CF1" w14:textId="1454431D" w:rsidR="003266BE" w:rsidRDefault="002D5876" w:rsidP="00CC443A">
      <w:pPr>
        <w:pStyle w:val="BodyText2"/>
        <w:jc w:val="left"/>
      </w:pPr>
      <w:r w:rsidRPr="000141D4">
        <w:rPr>
          <w:b/>
          <w:bCs/>
        </w:rPr>
        <w:t>Mission:</w:t>
      </w:r>
      <w:r>
        <w:t xml:space="preserve"> </w:t>
      </w:r>
      <w:r w:rsidR="003266BE">
        <w:t xml:space="preserve">Attract, develop, and retain environmentally acceptable business/industry in and near Matagorda County in order to create jobs and </w:t>
      </w:r>
      <w:r w:rsidR="003266BE" w:rsidRPr="002D73C3">
        <w:t>diversify</w:t>
      </w:r>
      <w:r w:rsidR="003266BE">
        <w:t xml:space="preserve"> and grow the tax base in Matagorda County.</w:t>
      </w:r>
    </w:p>
    <w:p w14:paraId="03A79FE6" w14:textId="50ADF1A0" w:rsidR="003266BE" w:rsidRPr="00725E84" w:rsidRDefault="003266BE" w:rsidP="00E67B28">
      <w:pPr>
        <w:rPr>
          <w:sz w:val="16"/>
          <w:szCs w:val="16"/>
        </w:rPr>
      </w:pPr>
    </w:p>
    <w:p w14:paraId="5D61815E" w14:textId="3DF951AF" w:rsidR="00E67B28" w:rsidRPr="00061740" w:rsidRDefault="000D6C6B" w:rsidP="00E67B28">
      <w:pPr>
        <w:jc w:val="center"/>
        <w:rPr>
          <w:b/>
          <w:sz w:val="28"/>
          <w:szCs w:val="28"/>
          <w:u w:val="single"/>
        </w:rPr>
      </w:pPr>
      <w:r>
        <w:rPr>
          <w:b/>
          <w:sz w:val="28"/>
          <w:szCs w:val="28"/>
          <w:u w:val="single"/>
        </w:rPr>
        <w:t>Meeting</w:t>
      </w:r>
    </w:p>
    <w:p w14:paraId="00ACDE9A" w14:textId="77777777" w:rsidR="00E67B28" w:rsidRPr="00725E84" w:rsidRDefault="00E67B28" w:rsidP="00E67B28">
      <w:pPr>
        <w:tabs>
          <w:tab w:val="left" w:pos="-1350"/>
          <w:tab w:val="left" w:pos="720"/>
        </w:tabs>
        <w:rPr>
          <w:b/>
          <w:sz w:val="6"/>
          <w:szCs w:val="6"/>
          <w:u w:val="single"/>
        </w:rPr>
      </w:pPr>
    </w:p>
    <w:p w14:paraId="0D3E7CD4" w14:textId="36101AA5" w:rsidR="00E67B28" w:rsidRPr="00263494" w:rsidRDefault="00E67B28" w:rsidP="00E67B28">
      <w:pPr>
        <w:rPr>
          <w:b/>
        </w:rPr>
      </w:pPr>
      <w:r w:rsidRPr="00263494">
        <w:rPr>
          <w:b/>
        </w:rPr>
        <w:t>1.   Agenda/Opening Business</w:t>
      </w:r>
      <w:r w:rsidR="002038F2">
        <w:rPr>
          <w:b/>
        </w:rPr>
        <w:t>:</w:t>
      </w:r>
    </w:p>
    <w:p w14:paraId="31478FB1" w14:textId="27C70DA9" w:rsidR="00E67B28" w:rsidRDefault="00E67B28" w:rsidP="000E074A">
      <w:pPr>
        <w:ind w:left="360"/>
      </w:pPr>
      <w:r w:rsidRPr="00263494">
        <w:rPr>
          <w:b/>
        </w:rPr>
        <w:t>a)</w:t>
      </w:r>
      <w:r w:rsidRPr="00263494">
        <w:rPr>
          <w:b/>
        </w:rPr>
        <w:tab/>
      </w:r>
      <w:r w:rsidRPr="00B92EDB">
        <w:rPr>
          <w:bCs/>
        </w:rPr>
        <w:t>Call to Order/Certification of Quorum</w:t>
      </w:r>
      <w:r w:rsidRPr="00263494">
        <w:rPr>
          <w:b/>
        </w:rPr>
        <w:tab/>
      </w:r>
      <w:r w:rsidRPr="00263494">
        <w:rPr>
          <w:b/>
        </w:rPr>
        <w:tab/>
      </w:r>
      <w:r w:rsidRPr="00263494">
        <w:rPr>
          <w:b/>
        </w:rPr>
        <w:tab/>
      </w:r>
      <w:r>
        <w:rPr>
          <w:b/>
        </w:rPr>
        <w:tab/>
      </w:r>
      <w:r w:rsidR="001E7DC6">
        <w:rPr>
          <w:b/>
        </w:rPr>
        <w:tab/>
      </w:r>
      <w:r w:rsidR="00E12DA4">
        <w:rPr>
          <w:bCs/>
        </w:rPr>
        <w:t>B. Seiferman</w:t>
      </w:r>
      <w:r w:rsidR="00CF696C">
        <w:rPr>
          <w:bCs/>
        </w:rPr>
        <w:t xml:space="preserve"> </w:t>
      </w:r>
      <w:r w:rsidR="005454E2">
        <w:rPr>
          <w:bCs/>
        </w:rPr>
        <w:t>President</w:t>
      </w:r>
      <w:r w:rsidR="001E7DC6">
        <w:t xml:space="preserve"> </w:t>
      </w:r>
    </w:p>
    <w:p w14:paraId="6B8C0CC0" w14:textId="55FB9702" w:rsidR="000D6C6B" w:rsidRDefault="000D6C6B" w:rsidP="000D6C6B">
      <w:pPr>
        <w:ind w:left="360"/>
      </w:pPr>
      <w:r w:rsidRPr="00AE4D53">
        <w:rPr>
          <w:bCs/>
        </w:rPr>
        <w:t>Meeting called to order at 8:</w:t>
      </w:r>
      <w:r>
        <w:rPr>
          <w:bCs/>
        </w:rPr>
        <w:t>3</w:t>
      </w:r>
      <w:r>
        <w:rPr>
          <w:bCs/>
        </w:rPr>
        <w:t>0</w:t>
      </w:r>
      <w:r w:rsidRPr="00AE4D53">
        <w:rPr>
          <w:bCs/>
        </w:rPr>
        <w:t xml:space="preserve"> am,</w:t>
      </w:r>
      <w:r>
        <w:rPr>
          <w:bCs/>
        </w:rPr>
        <w:t xml:space="preserve"> </w:t>
      </w:r>
      <w:r>
        <w:rPr>
          <w:bCs/>
        </w:rPr>
        <w:t>Judge Bobby Seiferman</w:t>
      </w:r>
      <w:r w:rsidRPr="00AE4D53">
        <w:rPr>
          <w:bCs/>
        </w:rPr>
        <w:t xml:space="preserve">, </w:t>
      </w:r>
      <w:r>
        <w:rPr>
          <w:bCs/>
        </w:rPr>
        <w:t>Kandas Graham</w:t>
      </w:r>
      <w:r>
        <w:rPr>
          <w:bCs/>
        </w:rPr>
        <w:t>, Mitch</w:t>
      </w:r>
      <w:r w:rsidRPr="007D101A">
        <w:rPr>
          <w:bCs/>
        </w:rPr>
        <w:t xml:space="preserve"> Thames, </w:t>
      </w:r>
      <w:r>
        <w:rPr>
          <w:bCs/>
        </w:rPr>
        <w:t xml:space="preserve">George Harrison, Mike Ferdinand, Jim Folse, Matt Ashcraft, </w:t>
      </w:r>
      <w:r w:rsidRPr="007D101A">
        <w:rPr>
          <w:bCs/>
        </w:rPr>
        <w:t>Becca Sitz, Jessica Russell,</w:t>
      </w:r>
      <w:r>
        <w:rPr>
          <w:bCs/>
        </w:rPr>
        <w:t xml:space="preserve"> Ashley Talasek, Mike Reddell,</w:t>
      </w:r>
      <w:r>
        <w:rPr>
          <w:bCs/>
        </w:rPr>
        <w:t xml:space="preserve"> Bill Chapman,</w:t>
      </w:r>
      <w:r>
        <w:rPr>
          <w:bCs/>
        </w:rPr>
        <w:t xml:space="preserve"> </w:t>
      </w:r>
      <w:r>
        <w:rPr>
          <w:bCs/>
        </w:rPr>
        <w:t>DC Dunham</w:t>
      </w:r>
      <w:r>
        <w:rPr>
          <w:bCs/>
        </w:rPr>
        <w:t>, &amp; Ben Flores, were present,</w:t>
      </w:r>
      <w:r w:rsidRPr="000D6C6B">
        <w:rPr>
          <w:bCs/>
        </w:rPr>
        <w:t xml:space="preserve"> </w:t>
      </w:r>
      <w:r w:rsidRPr="007D101A">
        <w:rPr>
          <w:bCs/>
        </w:rPr>
        <w:t xml:space="preserve">Commissioner </w:t>
      </w:r>
      <w:r>
        <w:rPr>
          <w:bCs/>
        </w:rPr>
        <w:t>Mike Estlinbaum, Karen Restivo</w:t>
      </w:r>
      <w:r>
        <w:rPr>
          <w:bCs/>
        </w:rPr>
        <w:t xml:space="preserve"> were absent.</w:t>
      </w:r>
    </w:p>
    <w:p w14:paraId="72F80738" w14:textId="77777777" w:rsidR="000D6C6B" w:rsidRPr="00263494" w:rsidRDefault="000D6C6B" w:rsidP="000E074A">
      <w:pPr>
        <w:ind w:left="360"/>
      </w:pPr>
    </w:p>
    <w:p w14:paraId="21604D1F" w14:textId="77777777" w:rsidR="00E67B28" w:rsidRDefault="00E67B28" w:rsidP="00E67B28">
      <w:pPr>
        <w:ind w:left="360"/>
      </w:pPr>
      <w:r w:rsidRPr="00263494">
        <w:rPr>
          <w:b/>
        </w:rPr>
        <w:t>b)</w:t>
      </w:r>
      <w:r w:rsidRPr="00263494">
        <w:rPr>
          <w:b/>
        </w:rPr>
        <w:tab/>
      </w:r>
      <w:r w:rsidRPr="00B92EDB">
        <w:rPr>
          <w:bCs/>
        </w:rPr>
        <w:t>Pledge of Allegiance to U.S. and Texas Flags</w:t>
      </w:r>
      <w:r w:rsidRPr="00263494">
        <w:rPr>
          <w:b/>
        </w:rPr>
        <w:tab/>
      </w:r>
      <w:r w:rsidRPr="00263494">
        <w:rPr>
          <w:b/>
        </w:rPr>
        <w:tab/>
      </w:r>
      <w:r w:rsidRPr="00263494">
        <w:rPr>
          <w:b/>
        </w:rPr>
        <w:tab/>
      </w:r>
      <w:r>
        <w:rPr>
          <w:b/>
        </w:rPr>
        <w:tab/>
      </w:r>
      <w:r w:rsidRPr="00263494">
        <w:t>All</w:t>
      </w:r>
    </w:p>
    <w:p w14:paraId="347B0A71" w14:textId="3B921E0A" w:rsidR="003A6756" w:rsidRPr="003A6756" w:rsidRDefault="003A6756" w:rsidP="003A6756">
      <w:pPr>
        <w:ind w:firstLine="360"/>
        <w:rPr>
          <w:bCs/>
        </w:rPr>
      </w:pPr>
      <w:r>
        <w:rPr>
          <w:bCs/>
        </w:rPr>
        <w:t>Those in attendance recited the Pledge of Allegiance to the American Flag and the Pledge of the Texas Flag</w:t>
      </w:r>
    </w:p>
    <w:p w14:paraId="60600D80" w14:textId="77777777" w:rsidR="003A6756" w:rsidRPr="00263494" w:rsidRDefault="003A6756" w:rsidP="00E67B28">
      <w:pPr>
        <w:ind w:left="360"/>
      </w:pPr>
    </w:p>
    <w:p w14:paraId="067B5424" w14:textId="2CB79DA3" w:rsidR="00E67B28" w:rsidRDefault="00E67B28" w:rsidP="00E67B28">
      <w:pPr>
        <w:ind w:left="360"/>
      </w:pPr>
      <w:r>
        <w:rPr>
          <w:b/>
        </w:rPr>
        <w:t>c)</w:t>
      </w:r>
      <w:r>
        <w:rPr>
          <w:b/>
        </w:rPr>
        <w:tab/>
      </w:r>
      <w:r w:rsidRPr="00B92EDB">
        <w:rPr>
          <w:bCs/>
        </w:rPr>
        <w:t>Public Comment Period</w:t>
      </w:r>
      <w:r w:rsidRPr="00263494">
        <w:rPr>
          <w:b/>
        </w:rPr>
        <w:t xml:space="preserve"> </w:t>
      </w:r>
      <w:r w:rsidRPr="003C56B6">
        <w:rPr>
          <w:b/>
          <w:bCs/>
          <w:color w:val="C00000"/>
          <w:sz w:val="16"/>
          <w:szCs w:val="16"/>
          <w:highlight w:val="yellow"/>
        </w:rPr>
        <w:t>(</w:t>
      </w:r>
      <w:r w:rsidR="001F28A7" w:rsidRPr="003C56B6">
        <w:rPr>
          <w:b/>
          <w:bCs/>
          <w:color w:val="C00000"/>
          <w:sz w:val="16"/>
          <w:szCs w:val="16"/>
          <w:highlight w:val="yellow"/>
        </w:rPr>
        <w:t>PLEASE</w:t>
      </w:r>
      <w:r w:rsidR="003C56B6" w:rsidRPr="003C56B6">
        <w:rPr>
          <w:b/>
          <w:bCs/>
          <w:color w:val="C00000"/>
          <w:sz w:val="16"/>
          <w:szCs w:val="16"/>
          <w:highlight w:val="yellow"/>
        </w:rPr>
        <w:t xml:space="preserve"> LIMIT TO</w:t>
      </w:r>
      <w:r w:rsidRPr="003C56B6">
        <w:rPr>
          <w:b/>
          <w:bCs/>
          <w:color w:val="C00000"/>
          <w:sz w:val="16"/>
          <w:szCs w:val="16"/>
          <w:highlight w:val="yellow"/>
        </w:rPr>
        <w:t xml:space="preserve"> 5 </w:t>
      </w:r>
      <w:r w:rsidR="003C56B6" w:rsidRPr="003C56B6">
        <w:rPr>
          <w:b/>
          <w:bCs/>
          <w:color w:val="C00000"/>
          <w:sz w:val="16"/>
          <w:szCs w:val="16"/>
          <w:highlight w:val="yellow"/>
        </w:rPr>
        <w:t>MINUTES/PERSON</w:t>
      </w:r>
      <w:r w:rsidRPr="003C56B6">
        <w:rPr>
          <w:b/>
          <w:bCs/>
          <w:color w:val="C00000"/>
          <w:sz w:val="16"/>
          <w:szCs w:val="16"/>
          <w:highlight w:val="yellow"/>
        </w:rPr>
        <w:t>)</w:t>
      </w:r>
      <w:r w:rsidRPr="003C56B6">
        <w:rPr>
          <w:b/>
          <w:sz w:val="16"/>
          <w:szCs w:val="16"/>
        </w:rPr>
        <w:tab/>
      </w:r>
      <w:r w:rsidR="003C56B6">
        <w:tab/>
      </w:r>
      <w:r w:rsidR="003C56B6">
        <w:tab/>
      </w:r>
      <w:r w:rsidRPr="00263494">
        <w:t>Public</w:t>
      </w:r>
    </w:p>
    <w:p w14:paraId="39EE70B0" w14:textId="79FCE00A" w:rsidR="005555EB" w:rsidRDefault="005555EB" w:rsidP="00E67B28">
      <w:pPr>
        <w:ind w:left="360"/>
      </w:pPr>
      <w:r>
        <w:t>Mike asked to make a correction to the September Minutes. The abbreviation of “SAIDS” needs to be changed to “CEDS” Comprehensive Economic Development Strategies.</w:t>
      </w:r>
    </w:p>
    <w:p w14:paraId="5C2E7259" w14:textId="77777777" w:rsidR="005555EB" w:rsidRPr="00263494" w:rsidRDefault="005555EB" w:rsidP="00E67B28">
      <w:pPr>
        <w:ind w:left="360"/>
      </w:pPr>
    </w:p>
    <w:p w14:paraId="44578D32" w14:textId="77777777" w:rsidR="00E67B28" w:rsidRPr="00263494" w:rsidRDefault="00E67B28" w:rsidP="00E67B28">
      <w:pPr>
        <w:ind w:left="360" w:firstLine="360"/>
        <w:rPr>
          <w:b/>
        </w:rPr>
      </w:pPr>
      <w:r w:rsidRPr="00263494">
        <w:tab/>
      </w:r>
      <w:r w:rsidRPr="00263494">
        <w:tab/>
      </w:r>
    </w:p>
    <w:p w14:paraId="6DD07FC4" w14:textId="1851BE71" w:rsidR="00E67B28" w:rsidRPr="00E552F9" w:rsidRDefault="00E67B28" w:rsidP="00E552F9">
      <w:pPr>
        <w:ind w:left="360" w:hanging="360"/>
        <w:rPr>
          <w:b/>
        </w:rPr>
      </w:pPr>
      <w:r w:rsidRPr="00263494">
        <w:rPr>
          <w:b/>
        </w:rPr>
        <w:t>2.</w:t>
      </w:r>
      <w:r w:rsidRPr="00263494">
        <w:rPr>
          <w:b/>
        </w:rPr>
        <w:tab/>
      </w:r>
      <w:r w:rsidR="00F70914">
        <w:rPr>
          <w:b/>
        </w:rPr>
        <w:t>Approval</w:t>
      </w:r>
      <w:r>
        <w:rPr>
          <w:b/>
        </w:rPr>
        <w:t xml:space="preserve"> of Minutes</w:t>
      </w:r>
      <w:r w:rsidRPr="00263494">
        <w:rPr>
          <w:b/>
        </w:rPr>
        <w:t xml:space="preserve"> </w:t>
      </w:r>
      <w:r>
        <w:rPr>
          <w:b/>
        </w:rPr>
        <w:t>from</w:t>
      </w:r>
      <w:r w:rsidR="00074F7F">
        <w:rPr>
          <w:b/>
        </w:rPr>
        <w:t>:</w:t>
      </w:r>
      <w:r w:rsidR="00074F7F">
        <w:rPr>
          <w:b/>
        </w:rPr>
        <w:tab/>
      </w:r>
      <w:r w:rsidR="00074F7F">
        <w:rPr>
          <w:b/>
        </w:rPr>
        <w:tab/>
      </w:r>
      <w:r w:rsidR="00074F7F">
        <w:rPr>
          <w:b/>
        </w:rPr>
        <w:tab/>
      </w:r>
      <w:r w:rsidR="0002743A">
        <w:rPr>
          <w:b/>
        </w:rPr>
        <w:t xml:space="preserve"> </w:t>
      </w:r>
      <w:r w:rsidR="00C52A39">
        <w:rPr>
          <w:b/>
        </w:rPr>
        <w:tab/>
      </w:r>
      <w:r w:rsidR="00C52A39">
        <w:rPr>
          <w:b/>
        </w:rPr>
        <w:tab/>
      </w:r>
      <w:r w:rsidR="00DC0BD1">
        <w:rPr>
          <w:b/>
        </w:rPr>
        <w:tab/>
      </w:r>
      <w:r w:rsidR="00492E47">
        <w:rPr>
          <w:b/>
        </w:rPr>
        <w:tab/>
      </w:r>
      <w:r w:rsidR="003C6187">
        <w:rPr>
          <w:bCs/>
        </w:rPr>
        <w:t xml:space="preserve">  </w:t>
      </w:r>
    </w:p>
    <w:p w14:paraId="620EEDC2" w14:textId="6C9C1231" w:rsidR="00E1659A" w:rsidRDefault="005F737F" w:rsidP="00CF696C">
      <w:pPr>
        <w:ind w:left="360"/>
      </w:pPr>
      <w:r w:rsidRPr="005F737F">
        <w:rPr>
          <w:b/>
          <w:bCs/>
        </w:rPr>
        <w:t>a)</w:t>
      </w:r>
      <w:r>
        <w:tab/>
      </w:r>
      <w:r w:rsidR="003C3B68">
        <w:t>September 29</w:t>
      </w:r>
      <w:r w:rsidR="00E1659A" w:rsidRPr="003C3B68">
        <w:rPr>
          <w:vertAlign w:val="superscript"/>
        </w:rPr>
        <w:t>th</w:t>
      </w:r>
      <w:r w:rsidR="00E1659A">
        <w:t>,</w:t>
      </w:r>
      <w:r w:rsidR="006B32C7" w:rsidRPr="00B92EDB">
        <w:t xml:space="preserve"> 202</w:t>
      </w:r>
      <w:r w:rsidR="00D147CE" w:rsidRPr="00B92EDB">
        <w:t>3</w:t>
      </w:r>
      <w:r w:rsidR="006B32C7" w:rsidRPr="00B92EDB">
        <w:t>,</w:t>
      </w:r>
      <w:r w:rsidR="00074F7F" w:rsidRPr="00B92EDB">
        <w:t xml:space="preserve"> </w:t>
      </w:r>
      <w:r w:rsidR="009B2703" w:rsidRPr="00B92EDB">
        <w:t>Regular</w:t>
      </w:r>
      <w:r w:rsidR="00074F7F" w:rsidRPr="00B92EDB">
        <w:t xml:space="preserve"> </w:t>
      </w:r>
      <w:r w:rsidR="00455DF1" w:rsidRPr="00B92EDB">
        <w:t>M</w:t>
      </w:r>
      <w:r w:rsidR="00074F7F" w:rsidRPr="00B92EDB">
        <w:t>eeting</w:t>
      </w:r>
      <w:r w:rsidR="00A53679" w:rsidRPr="00B92EDB">
        <w:tab/>
      </w:r>
      <w:r w:rsidR="001E7674">
        <w:rPr>
          <w:b/>
          <w:bCs/>
        </w:rPr>
        <w:t xml:space="preserve"> </w:t>
      </w:r>
      <w:r w:rsidR="004843C4">
        <w:rPr>
          <w:b/>
          <w:bCs/>
        </w:rPr>
        <w:tab/>
      </w:r>
      <w:r w:rsidR="00727F74">
        <w:rPr>
          <w:b/>
          <w:bCs/>
        </w:rPr>
        <w:tab/>
      </w:r>
      <w:r w:rsidR="00FB26D8">
        <w:rPr>
          <w:b/>
          <w:bCs/>
        </w:rPr>
        <w:tab/>
      </w:r>
      <w:r w:rsidR="001E7674">
        <w:rPr>
          <w:b/>
          <w:bCs/>
        </w:rPr>
        <w:t xml:space="preserve">            </w:t>
      </w:r>
      <w:r w:rsidR="00E12DA4">
        <w:rPr>
          <w:bCs/>
        </w:rPr>
        <w:t>B. Seiferman President</w:t>
      </w:r>
      <w:r w:rsidR="00E67B28" w:rsidRPr="00263494">
        <w:tab/>
      </w:r>
      <w:r w:rsidR="00E67B28" w:rsidRPr="00263494">
        <w:tab/>
      </w:r>
      <w:r w:rsidR="00E1659A">
        <w:t xml:space="preserve">Motion to accept the Minutes was made by </w:t>
      </w:r>
      <w:r w:rsidR="00E1659A">
        <w:t>Mitch Thames</w:t>
      </w:r>
      <w:r w:rsidR="00E1659A">
        <w:t xml:space="preserve">, seconded by </w:t>
      </w:r>
      <w:r w:rsidR="00E1659A">
        <w:t xml:space="preserve">Jessica Russell </w:t>
      </w:r>
    </w:p>
    <w:p w14:paraId="2E6152A8" w14:textId="7F04466E" w:rsidR="004B625C" w:rsidRPr="00263494" w:rsidRDefault="00E67B28" w:rsidP="00CF696C">
      <w:pPr>
        <w:ind w:left="360"/>
      </w:pPr>
      <w:r w:rsidRPr="00263494">
        <w:tab/>
      </w:r>
      <w:r w:rsidRPr="00263494">
        <w:tab/>
      </w:r>
    </w:p>
    <w:p w14:paraId="2B2000CF" w14:textId="2E78330A" w:rsidR="00E67B28" w:rsidRPr="00044F2A" w:rsidRDefault="00E67B28" w:rsidP="00E67B28">
      <w:pPr>
        <w:rPr>
          <w:bCs/>
        </w:rPr>
      </w:pPr>
      <w:r w:rsidRPr="00263494">
        <w:rPr>
          <w:b/>
        </w:rPr>
        <w:t>3.</w:t>
      </w:r>
      <w:r>
        <w:rPr>
          <w:b/>
        </w:rPr>
        <w:t xml:space="preserve">   Financials:</w:t>
      </w:r>
      <w:r w:rsidR="00044F2A">
        <w:rPr>
          <w:b/>
        </w:rPr>
        <w:tab/>
      </w:r>
      <w:r w:rsidR="00044F2A">
        <w:rPr>
          <w:b/>
        </w:rPr>
        <w:tab/>
      </w:r>
      <w:r w:rsidR="00044F2A">
        <w:rPr>
          <w:b/>
        </w:rPr>
        <w:tab/>
      </w:r>
      <w:r w:rsidR="00044F2A">
        <w:rPr>
          <w:b/>
        </w:rPr>
        <w:tab/>
      </w:r>
      <w:r w:rsidR="00044F2A">
        <w:rPr>
          <w:b/>
        </w:rPr>
        <w:tab/>
      </w:r>
      <w:r w:rsidR="00044F2A">
        <w:rPr>
          <w:b/>
        </w:rPr>
        <w:tab/>
      </w:r>
      <w:r w:rsidR="00044F2A">
        <w:rPr>
          <w:b/>
        </w:rPr>
        <w:tab/>
      </w:r>
      <w:r w:rsidR="00044F2A">
        <w:rPr>
          <w:b/>
        </w:rPr>
        <w:tab/>
      </w:r>
      <w:r w:rsidR="00044F2A">
        <w:rPr>
          <w:b/>
        </w:rPr>
        <w:tab/>
      </w:r>
    </w:p>
    <w:p w14:paraId="708FEFDA" w14:textId="77777777" w:rsidR="00E1659A" w:rsidRDefault="00E67B28" w:rsidP="00E1659A">
      <w:pPr>
        <w:ind w:left="360"/>
        <w:rPr>
          <w:b/>
        </w:rPr>
      </w:pPr>
      <w:r>
        <w:rPr>
          <w:b/>
        </w:rPr>
        <w:t>a)</w:t>
      </w:r>
      <w:r>
        <w:rPr>
          <w:b/>
        </w:rPr>
        <w:tab/>
      </w:r>
      <w:r w:rsidR="004A112A" w:rsidRPr="00B92EDB">
        <w:rPr>
          <w:bCs/>
        </w:rPr>
        <w:t>A</w:t>
      </w:r>
      <w:r w:rsidR="00634385" w:rsidRPr="00B92EDB">
        <w:rPr>
          <w:bCs/>
        </w:rPr>
        <w:t>ccept</w:t>
      </w:r>
      <w:r w:rsidR="00625480" w:rsidRPr="00B92EDB">
        <w:rPr>
          <w:bCs/>
        </w:rPr>
        <w:t xml:space="preserve"> </w:t>
      </w:r>
      <w:r w:rsidRPr="00B92EDB">
        <w:rPr>
          <w:bCs/>
        </w:rPr>
        <w:t xml:space="preserve">Financial Report from </w:t>
      </w:r>
      <w:bookmarkStart w:id="0" w:name="_Hlk77865578"/>
      <w:r w:rsidR="001E7674">
        <w:rPr>
          <w:bCs/>
        </w:rPr>
        <w:t>September</w:t>
      </w:r>
      <w:r w:rsidR="00C05AA3" w:rsidRPr="00B92EDB">
        <w:rPr>
          <w:bCs/>
        </w:rPr>
        <w:t xml:space="preserve"> </w:t>
      </w:r>
      <w:r w:rsidR="002A6737" w:rsidRPr="00B92EDB">
        <w:rPr>
          <w:bCs/>
        </w:rPr>
        <w:t>202</w:t>
      </w:r>
      <w:r w:rsidR="000A7A58" w:rsidRPr="00B92EDB">
        <w:rPr>
          <w:bCs/>
        </w:rPr>
        <w:t>3</w:t>
      </w:r>
      <w:r w:rsidR="00700427" w:rsidRPr="00B92EDB">
        <w:rPr>
          <w:bCs/>
        </w:rPr>
        <w:tab/>
      </w:r>
      <w:r w:rsidR="00700427">
        <w:rPr>
          <w:b/>
        </w:rPr>
        <w:tab/>
      </w:r>
      <w:r w:rsidR="00A50DF2">
        <w:rPr>
          <w:b/>
        </w:rPr>
        <w:tab/>
      </w:r>
      <w:r w:rsidR="00173147">
        <w:rPr>
          <w:b/>
        </w:rPr>
        <w:t xml:space="preserve"> </w:t>
      </w:r>
      <w:r w:rsidR="00A50DF2">
        <w:rPr>
          <w:b/>
        </w:rPr>
        <w:tab/>
      </w:r>
      <w:r w:rsidR="00173147">
        <w:rPr>
          <w:b/>
        </w:rPr>
        <w:t xml:space="preserve">           </w:t>
      </w:r>
      <w:r w:rsidR="004B625C">
        <w:rPr>
          <w:bCs/>
        </w:rPr>
        <w:t>G. Harrison, Treasurer</w:t>
      </w:r>
      <w:r w:rsidR="007F261A">
        <w:rPr>
          <w:b/>
        </w:rPr>
        <w:t xml:space="preserve"> </w:t>
      </w:r>
    </w:p>
    <w:p w14:paraId="48BC06D9" w14:textId="64140EFD" w:rsidR="00E1659A" w:rsidRDefault="007F261A" w:rsidP="00E1659A">
      <w:pPr>
        <w:ind w:left="360"/>
        <w:rPr>
          <w:bCs/>
        </w:rPr>
      </w:pPr>
      <w:r>
        <w:rPr>
          <w:b/>
        </w:rPr>
        <w:t xml:space="preserve"> </w:t>
      </w:r>
      <w:bookmarkEnd w:id="0"/>
      <w:r w:rsidR="00E1659A">
        <w:rPr>
          <w:bCs/>
        </w:rPr>
        <w:t xml:space="preserve">George Harrison reviewed the financials and </w:t>
      </w:r>
      <w:r w:rsidR="00E1659A">
        <w:rPr>
          <w:bCs/>
        </w:rPr>
        <w:t xml:space="preserve">said that the board is right on track. We will be sending the revised budget to KM&amp;L. </w:t>
      </w:r>
    </w:p>
    <w:p w14:paraId="705F907D" w14:textId="6814F55B" w:rsidR="00E1659A" w:rsidRDefault="00E1659A" w:rsidP="00E1659A">
      <w:pPr>
        <w:ind w:left="360"/>
        <w:rPr>
          <w:bCs/>
        </w:rPr>
      </w:pPr>
      <w:r>
        <w:rPr>
          <w:bCs/>
        </w:rPr>
        <w:t xml:space="preserve">George made a Motion </w:t>
      </w:r>
      <w:r>
        <w:rPr>
          <w:bCs/>
        </w:rPr>
        <w:t xml:space="preserve">to accept the financials, Seconded by </w:t>
      </w:r>
      <w:r>
        <w:rPr>
          <w:bCs/>
        </w:rPr>
        <w:t>Matt Ashcraft</w:t>
      </w:r>
    </w:p>
    <w:p w14:paraId="1D370D90" w14:textId="77777777" w:rsidR="00E1659A" w:rsidRDefault="00E1659A" w:rsidP="00E1659A">
      <w:pPr>
        <w:ind w:left="360"/>
        <w:rPr>
          <w:bCs/>
        </w:rPr>
      </w:pPr>
    </w:p>
    <w:p w14:paraId="12BBC6E7" w14:textId="48CA57F8" w:rsidR="00A60927" w:rsidRDefault="00A60927" w:rsidP="00E1659A">
      <w:pPr>
        <w:rPr>
          <w:bCs/>
        </w:rPr>
      </w:pPr>
    </w:p>
    <w:p w14:paraId="159DACF3" w14:textId="4460A1AB" w:rsidR="00A60927" w:rsidRPr="004328A3" w:rsidRDefault="00A60927" w:rsidP="00A60927">
      <w:pPr>
        <w:rPr>
          <w:b/>
        </w:rPr>
      </w:pPr>
      <w:r w:rsidRPr="004328A3">
        <w:rPr>
          <w:b/>
        </w:rPr>
        <w:t>4.   New Business</w:t>
      </w:r>
      <w:r w:rsidR="005E42FB" w:rsidRPr="004328A3">
        <w:rPr>
          <w:b/>
        </w:rPr>
        <w:t>:</w:t>
      </w:r>
    </w:p>
    <w:p w14:paraId="0DBC230B" w14:textId="27A4AAC2" w:rsidR="009B2703" w:rsidRPr="004328A3" w:rsidRDefault="00633BD4" w:rsidP="009B2703">
      <w:pPr>
        <w:ind w:left="360"/>
        <w:rPr>
          <w:b/>
        </w:rPr>
      </w:pPr>
      <w:r>
        <w:rPr>
          <w:b/>
        </w:rPr>
        <w:t>a)</w:t>
      </w:r>
      <w:r w:rsidR="001E7674">
        <w:rPr>
          <w:bCs/>
        </w:rPr>
        <w:tab/>
      </w:r>
      <w:r w:rsidR="001E7674" w:rsidRPr="00923394">
        <w:rPr>
          <w:bCs/>
        </w:rPr>
        <w:t>George Holst &amp; Tiger Lane Award</w:t>
      </w:r>
      <w:r w:rsidR="0014317D">
        <w:rPr>
          <w:b/>
        </w:rPr>
        <w:tab/>
      </w:r>
      <w:r w:rsidR="0014317D">
        <w:rPr>
          <w:b/>
        </w:rPr>
        <w:tab/>
      </w:r>
      <w:r w:rsidR="0014317D">
        <w:rPr>
          <w:b/>
        </w:rPr>
        <w:tab/>
      </w:r>
      <w:r w:rsidR="0014317D">
        <w:rPr>
          <w:b/>
        </w:rPr>
        <w:tab/>
      </w:r>
      <w:r w:rsidR="0014317D">
        <w:rPr>
          <w:b/>
        </w:rPr>
        <w:tab/>
      </w:r>
      <w:r w:rsidR="0014317D">
        <w:rPr>
          <w:b/>
        </w:rPr>
        <w:tab/>
      </w:r>
      <w:r w:rsidR="00B92EDB">
        <w:rPr>
          <w:bCs/>
        </w:rPr>
        <w:t>B. Seiferman President</w:t>
      </w:r>
      <w:r w:rsidR="009B2703" w:rsidRPr="004328A3">
        <w:rPr>
          <w:b/>
        </w:rPr>
        <w:tab/>
      </w:r>
    </w:p>
    <w:p w14:paraId="640CF06B" w14:textId="2DFED146" w:rsidR="0001077A" w:rsidRPr="0001077A" w:rsidRDefault="00923394" w:rsidP="00923394">
      <w:pPr>
        <w:rPr>
          <w:bCs/>
        </w:rPr>
      </w:pPr>
      <w:r>
        <w:rPr>
          <w:b/>
        </w:rPr>
        <w:tab/>
      </w:r>
      <w:r w:rsidR="0001077A" w:rsidRPr="0001077A">
        <w:rPr>
          <w:bCs/>
        </w:rPr>
        <w:t>Mike reminded the board to turn in the award nominations</w:t>
      </w:r>
      <w:r w:rsidR="0001077A" w:rsidRPr="0001077A">
        <w:rPr>
          <w:bCs/>
        </w:rPr>
        <w:tab/>
      </w:r>
      <w:r w:rsidR="0001077A" w:rsidRPr="0001077A">
        <w:rPr>
          <w:bCs/>
        </w:rPr>
        <w:tab/>
      </w:r>
      <w:r w:rsidR="0001077A">
        <w:rPr>
          <w:bCs/>
        </w:rPr>
        <w:tab/>
      </w:r>
      <w:r w:rsidR="0001077A" w:rsidRPr="0001077A">
        <w:rPr>
          <w:bCs/>
        </w:rPr>
        <w:t>G. Harrison, Treasurer/</w:t>
      </w:r>
    </w:p>
    <w:p w14:paraId="7666CF48" w14:textId="4A2FFCB7" w:rsidR="0001077A" w:rsidRDefault="0001077A" w:rsidP="0001077A">
      <w:pPr>
        <w:ind w:firstLine="720"/>
        <w:rPr>
          <w:b/>
        </w:rPr>
      </w:pPr>
      <w:r w:rsidRPr="0001077A">
        <w:rPr>
          <w:bCs/>
        </w:rPr>
        <w:t>prior to Nov. 17</w:t>
      </w:r>
      <w:r w:rsidRPr="0001077A">
        <w:rPr>
          <w:bCs/>
          <w:vertAlign w:val="superscript"/>
        </w:rPr>
        <w:t>th</w:t>
      </w:r>
      <w:r>
        <w:rPr>
          <w:b/>
        </w:rPr>
        <w:t xml:space="preserve"> </w:t>
      </w:r>
      <w:r>
        <w:rPr>
          <w:b/>
        </w:rPr>
        <w:tab/>
      </w:r>
      <w:r>
        <w:rPr>
          <w:b/>
        </w:rPr>
        <w:tab/>
      </w:r>
      <w:r>
        <w:rPr>
          <w:b/>
        </w:rPr>
        <w:tab/>
      </w:r>
      <w:r>
        <w:rPr>
          <w:b/>
        </w:rPr>
        <w:tab/>
      </w:r>
      <w:r>
        <w:rPr>
          <w:b/>
        </w:rPr>
        <w:tab/>
      </w:r>
      <w:r>
        <w:rPr>
          <w:b/>
        </w:rPr>
        <w:tab/>
      </w:r>
      <w:r>
        <w:rPr>
          <w:b/>
        </w:rPr>
        <w:tab/>
      </w:r>
      <w:r>
        <w:rPr>
          <w:b/>
        </w:rPr>
        <w:tab/>
      </w:r>
      <w:r>
        <w:rPr>
          <w:bCs/>
        </w:rPr>
        <w:t>M. Thames, Secretary</w:t>
      </w:r>
      <w:r>
        <w:rPr>
          <w:b/>
        </w:rPr>
        <w:tab/>
      </w:r>
    </w:p>
    <w:p w14:paraId="6D62A816" w14:textId="452C290F" w:rsidR="00466E63" w:rsidRPr="007719F8" w:rsidRDefault="001E7674" w:rsidP="00923394">
      <w:pPr>
        <w:rPr>
          <w:b/>
        </w:rPr>
      </w:pPr>
      <w:r>
        <w:rPr>
          <w:bCs/>
        </w:rPr>
        <w:tab/>
      </w:r>
      <w:r>
        <w:rPr>
          <w:bCs/>
        </w:rPr>
        <w:tab/>
      </w:r>
      <w:r>
        <w:rPr>
          <w:bCs/>
        </w:rPr>
        <w:tab/>
      </w:r>
      <w:r>
        <w:rPr>
          <w:bCs/>
        </w:rPr>
        <w:tab/>
      </w:r>
      <w:r w:rsidR="004328A3" w:rsidRPr="004328A3">
        <w:rPr>
          <w:bCs/>
        </w:rPr>
        <w:tab/>
      </w:r>
      <w:r w:rsidR="004328A3">
        <w:rPr>
          <w:b/>
        </w:rPr>
        <w:tab/>
      </w:r>
      <w:r w:rsidR="004328A3">
        <w:rPr>
          <w:b/>
        </w:rPr>
        <w:tab/>
      </w:r>
      <w:r w:rsidR="004328A3">
        <w:rPr>
          <w:b/>
        </w:rPr>
        <w:tab/>
      </w:r>
      <w:r w:rsidR="004328A3">
        <w:rPr>
          <w:b/>
        </w:rPr>
        <w:tab/>
      </w:r>
      <w:r w:rsidR="004328A3">
        <w:rPr>
          <w:b/>
        </w:rPr>
        <w:tab/>
      </w:r>
      <w:r w:rsidR="007719F8">
        <w:rPr>
          <w:b/>
        </w:rPr>
        <w:tab/>
      </w:r>
      <w:r w:rsidR="009B2703">
        <w:rPr>
          <w:b/>
        </w:rPr>
        <w:tab/>
      </w:r>
      <w:r w:rsidR="009B2703">
        <w:rPr>
          <w:b/>
        </w:rPr>
        <w:tab/>
      </w:r>
      <w:r w:rsidR="009B2703">
        <w:rPr>
          <w:b/>
        </w:rPr>
        <w:tab/>
      </w:r>
      <w:r w:rsidR="009B2703">
        <w:rPr>
          <w:b/>
        </w:rPr>
        <w:tab/>
      </w:r>
      <w:r w:rsidR="009B2703">
        <w:rPr>
          <w:b/>
        </w:rPr>
        <w:tab/>
      </w:r>
      <w:r w:rsidR="009B2703">
        <w:rPr>
          <w:b/>
        </w:rPr>
        <w:tab/>
      </w:r>
    </w:p>
    <w:p w14:paraId="4EA90465" w14:textId="44D5E101" w:rsidR="00466E63" w:rsidRPr="004328A3" w:rsidRDefault="00466E63" w:rsidP="00466E63">
      <w:pPr>
        <w:rPr>
          <w:b/>
        </w:rPr>
      </w:pPr>
      <w:r w:rsidRPr="004328A3">
        <w:rPr>
          <w:b/>
        </w:rPr>
        <w:t>5. Old Business:</w:t>
      </w:r>
      <w:r w:rsidRPr="004328A3">
        <w:rPr>
          <w:b/>
        </w:rPr>
        <w:tab/>
      </w:r>
      <w:r w:rsidRPr="004328A3">
        <w:rPr>
          <w:b/>
        </w:rPr>
        <w:tab/>
      </w:r>
      <w:r w:rsidRPr="004328A3">
        <w:rPr>
          <w:b/>
        </w:rPr>
        <w:tab/>
      </w:r>
      <w:r w:rsidRPr="004328A3">
        <w:rPr>
          <w:b/>
        </w:rPr>
        <w:tab/>
      </w:r>
      <w:r w:rsidRPr="004328A3">
        <w:rPr>
          <w:b/>
        </w:rPr>
        <w:tab/>
      </w:r>
      <w:r w:rsidRPr="004328A3">
        <w:rPr>
          <w:b/>
        </w:rPr>
        <w:tab/>
      </w:r>
      <w:r w:rsidRPr="004328A3">
        <w:rPr>
          <w:b/>
        </w:rPr>
        <w:tab/>
      </w:r>
      <w:r w:rsidRPr="004328A3">
        <w:rPr>
          <w:b/>
        </w:rPr>
        <w:tab/>
      </w:r>
      <w:r w:rsidRPr="004328A3">
        <w:rPr>
          <w:b/>
        </w:rPr>
        <w:tab/>
      </w:r>
    </w:p>
    <w:p w14:paraId="07CE7090" w14:textId="57043F8D" w:rsidR="00727F74" w:rsidRDefault="00466E63" w:rsidP="00CF696C">
      <w:pPr>
        <w:ind w:left="7920" w:hanging="7620"/>
        <w:rPr>
          <w:bCs/>
        </w:rPr>
      </w:pPr>
      <w:r w:rsidRPr="004328A3">
        <w:rPr>
          <w:b/>
        </w:rPr>
        <w:t>a)</w:t>
      </w:r>
      <w:r w:rsidR="00883431" w:rsidRPr="004328A3">
        <w:rPr>
          <w:b/>
        </w:rPr>
        <w:t xml:space="preserve"> </w:t>
      </w:r>
      <w:r w:rsidR="00883431" w:rsidRPr="00923394">
        <w:rPr>
          <w:bCs/>
        </w:rPr>
        <w:t>Update on Drainage Study</w:t>
      </w:r>
      <w:r w:rsidR="00883431">
        <w:rPr>
          <w:b/>
        </w:rPr>
        <w:t xml:space="preserve"> </w:t>
      </w:r>
      <w:r w:rsidR="00FB26D8">
        <w:rPr>
          <w:b/>
        </w:rPr>
        <w:tab/>
      </w:r>
      <w:r w:rsidR="004B625C" w:rsidRPr="004E0736">
        <w:rPr>
          <w:bCs/>
        </w:rPr>
        <w:t>M. Ferdinand</w:t>
      </w:r>
    </w:p>
    <w:p w14:paraId="11826ECA" w14:textId="78C99794" w:rsidR="0001077A" w:rsidRPr="0001077A" w:rsidRDefault="0001077A" w:rsidP="003E41A6">
      <w:pPr>
        <w:rPr>
          <w:bCs/>
        </w:rPr>
      </w:pPr>
      <w:r w:rsidRPr="0001077A">
        <w:rPr>
          <w:bCs/>
        </w:rPr>
        <w:t>Mike announced that they have executed an agreement with the engineers and are having the 1</w:t>
      </w:r>
      <w:r w:rsidRPr="0001077A">
        <w:rPr>
          <w:bCs/>
          <w:vertAlign w:val="superscript"/>
        </w:rPr>
        <w:t>st</w:t>
      </w:r>
      <w:r w:rsidRPr="0001077A">
        <w:rPr>
          <w:bCs/>
        </w:rPr>
        <w:t xml:space="preserve"> part with the stakeholders today. Things are kicking off. </w:t>
      </w:r>
    </w:p>
    <w:p w14:paraId="1523E5BB" w14:textId="77777777" w:rsidR="00CC74C1" w:rsidRDefault="006B32C7" w:rsidP="003E41A6">
      <w:pPr>
        <w:rPr>
          <w:b/>
        </w:rPr>
      </w:pPr>
      <w:r>
        <w:rPr>
          <w:b/>
        </w:rPr>
        <w:t xml:space="preserve">            </w:t>
      </w:r>
    </w:p>
    <w:p w14:paraId="77BD59E7" w14:textId="77777777" w:rsidR="00CC74C1" w:rsidRDefault="00CC74C1" w:rsidP="003E41A6">
      <w:pPr>
        <w:rPr>
          <w:b/>
        </w:rPr>
      </w:pPr>
    </w:p>
    <w:p w14:paraId="61EA4F76" w14:textId="1D30E491" w:rsidR="006127B0" w:rsidRPr="0010401E" w:rsidRDefault="006B32C7" w:rsidP="003E41A6">
      <w:pPr>
        <w:rPr>
          <w:b/>
        </w:rPr>
      </w:pPr>
      <w:r>
        <w:rPr>
          <w:b/>
        </w:rPr>
        <w:t xml:space="preserve">         </w:t>
      </w:r>
    </w:p>
    <w:p w14:paraId="05129C4A" w14:textId="116A6F1D" w:rsidR="006D6D03" w:rsidRPr="006127B0" w:rsidRDefault="00466E63" w:rsidP="006D6D03">
      <w:pPr>
        <w:rPr>
          <w:bCs/>
        </w:rPr>
      </w:pPr>
      <w:r>
        <w:rPr>
          <w:b/>
        </w:rPr>
        <w:lastRenderedPageBreak/>
        <w:t>6</w:t>
      </w:r>
      <w:r w:rsidR="006D6D03" w:rsidRPr="006127B0">
        <w:rPr>
          <w:b/>
        </w:rPr>
        <w:t>.   Staff Report</w:t>
      </w:r>
      <w:r w:rsidR="006D6D03" w:rsidRPr="006127B0">
        <w:rPr>
          <w:bCs/>
        </w:rPr>
        <w:t>:</w:t>
      </w:r>
      <w:r w:rsidR="006D6D03" w:rsidRPr="006127B0">
        <w:rPr>
          <w:bCs/>
        </w:rPr>
        <w:tab/>
      </w:r>
      <w:r w:rsidR="006D6D03" w:rsidRPr="006127B0">
        <w:rPr>
          <w:bCs/>
        </w:rPr>
        <w:tab/>
      </w:r>
      <w:r w:rsidR="006D6D03" w:rsidRPr="006127B0">
        <w:rPr>
          <w:bCs/>
        </w:rPr>
        <w:tab/>
      </w:r>
      <w:r w:rsidR="006D6D03" w:rsidRPr="006127B0">
        <w:rPr>
          <w:bCs/>
        </w:rPr>
        <w:tab/>
      </w:r>
      <w:r w:rsidR="006D6D03" w:rsidRPr="006127B0">
        <w:rPr>
          <w:bCs/>
        </w:rPr>
        <w:tab/>
      </w:r>
      <w:r w:rsidR="006D6D03" w:rsidRPr="006127B0">
        <w:rPr>
          <w:bCs/>
        </w:rPr>
        <w:tab/>
      </w:r>
    </w:p>
    <w:p w14:paraId="27C0A89E" w14:textId="77777777" w:rsidR="00727F74" w:rsidRDefault="006D6D03" w:rsidP="007C3A28">
      <w:pPr>
        <w:ind w:firstLine="360"/>
        <w:rPr>
          <w:b/>
        </w:rPr>
      </w:pPr>
      <w:r>
        <w:rPr>
          <w:b/>
        </w:rPr>
        <w:t xml:space="preserve">a)   </w:t>
      </w:r>
      <w:r w:rsidRPr="00B92EDB">
        <w:rPr>
          <w:bCs/>
        </w:rPr>
        <w:t>Recent Activities and Information of Interest</w:t>
      </w:r>
      <w:r>
        <w:rPr>
          <w:b/>
        </w:rPr>
        <w:tab/>
      </w:r>
      <w:r>
        <w:rPr>
          <w:b/>
        </w:rPr>
        <w:tab/>
      </w:r>
      <w:r>
        <w:rPr>
          <w:b/>
        </w:rPr>
        <w:tab/>
      </w:r>
      <w:r w:rsidR="003947D4">
        <w:rPr>
          <w:b/>
        </w:rPr>
        <w:tab/>
      </w:r>
      <w:r w:rsidR="004B625C">
        <w:rPr>
          <w:bCs/>
        </w:rPr>
        <w:t>M. Ferdinand</w:t>
      </w:r>
      <w:r>
        <w:rPr>
          <w:b/>
        </w:rPr>
        <w:tab/>
      </w:r>
    </w:p>
    <w:p w14:paraId="2C075631" w14:textId="15CCD6DC" w:rsidR="00CC74C1" w:rsidRDefault="00CC74C1" w:rsidP="00CC74C1">
      <w:pPr>
        <w:ind w:left="7920" w:hanging="7620"/>
        <w:rPr>
          <w:bCs/>
        </w:rPr>
      </w:pPr>
      <w:r>
        <w:rPr>
          <w:bCs/>
        </w:rPr>
        <w:t xml:space="preserve">Mike gave an </w:t>
      </w:r>
      <w:r>
        <w:rPr>
          <w:bCs/>
        </w:rPr>
        <w:t>on his recent activities. He attended the TEDC annual Conference with Jessica and Judge</w:t>
      </w:r>
    </w:p>
    <w:p w14:paraId="22AFFAD4" w14:textId="28EDFB47" w:rsidR="00CC74C1" w:rsidRDefault="00CC74C1" w:rsidP="00CC74C1">
      <w:pPr>
        <w:ind w:left="7920" w:hanging="7620"/>
        <w:rPr>
          <w:bCs/>
        </w:rPr>
      </w:pPr>
      <w:r>
        <w:rPr>
          <w:bCs/>
        </w:rPr>
        <w:t>Seiferman. He said they hit on multiple topics, water resources, Water Conservation, and desalinization.</w:t>
      </w:r>
    </w:p>
    <w:p w14:paraId="2CB2BF68" w14:textId="77777777" w:rsidR="00CC74C1" w:rsidRDefault="00CC74C1" w:rsidP="00CC74C1">
      <w:pPr>
        <w:ind w:left="7920" w:hanging="7620"/>
        <w:rPr>
          <w:bCs/>
        </w:rPr>
      </w:pPr>
      <w:r>
        <w:rPr>
          <w:bCs/>
        </w:rPr>
        <w:t>The judge included that the desalinization topic is a hot topic that the speaker was reluctant to answer</w:t>
      </w:r>
    </w:p>
    <w:p w14:paraId="3FF752FC" w14:textId="753E77FA" w:rsidR="00CC74C1" w:rsidRDefault="00CC74C1" w:rsidP="00CC74C1">
      <w:pPr>
        <w:ind w:left="7920" w:hanging="7620"/>
        <w:rPr>
          <w:bCs/>
        </w:rPr>
      </w:pPr>
      <w:r>
        <w:rPr>
          <w:bCs/>
        </w:rPr>
        <w:t xml:space="preserve">questions a Jessica said that she went to listen to 403’s. Dr. bill Chapman said that he has heard within the </w:t>
      </w:r>
    </w:p>
    <w:p w14:paraId="7F371B75" w14:textId="77777777" w:rsidR="00CC74C1" w:rsidRDefault="00CC74C1" w:rsidP="00CC74C1">
      <w:pPr>
        <w:ind w:left="7920" w:hanging="7620"/>
        <w:rPr>
          <w:bCs/>
        </w:rPr>
      </w:pPr>
      <w:r>
        <w:rPr>
          <w:bCs/>
        </w:rPr>
        <w:t>school district that some schools plan to do away completely with it. Mike also mentioned that Oct 29</w:t>
      </w:r>
      <w:r w:rsidRPr="00CC74C1">
        <w:rPr>
          <w:bCs/>
          <w:vertAlign w:val="superscript"/>
        </w:rPr>
        <w:t>th</w:t>
      </w:r>
      <w:r>
        <w:rPr>
          <w:bCs/>
        </w:rPr>
        <w:t xml:space="preserve"> is the</w:t>
      </w:r>
    </w:p>
    <w:p w14:paraId="3BC9057E" w14:textId="77777777" w:rsidR="00CC74C1" w:rsidRDefault="00CC74C1" w:rsidP="00CC74C1">
      <w:pPr>
        <w:ind w:left="7920" w:hanging="7620"/>
        <w:rPr>
          <w:bCs/>
        </w:rPr>
      </w:pPr>
      <w:r>
        <w:rPr>
          <w:bCs/>
        </w:rPr>
        <w:t xml:space="preserve">last day to have anything submitted to the comptrollers. Mike added that he recently attended the Mid Coast </w:t>
      </w:r>
    </w:p>
    <w:p w14:paraId="3CF6971C" w14:textId="77777777" w:rsidR="00CC74C1" w:rsidRDefault="00CC74C1" w:rsidP="00CC74C1">
      <w:pPr>
        <w:ind w:left="7920" w:hanging="7620"/>
        <w:rPr>
          <w:bCs/>
        </w:rPr>
      </w:pPr>
      <w:r>
        <w:rPr>
          <w:bCs/>
        </w:rPr>
        <w:t xml:space="preserve">education Summit. And Dr. bill Chapman said this year it helped because it forced everyone to talk and </w:t>
      </w:r>
    </w:p>
    <w:p w14:paraId="2CBE2937" w14:textId="77777777" w:rsidR="00CC74C1" w:rsidRDefault="00CC74C1" w:rsidP="00CC74C1">
      <w:pPr>
        <w:ind w:left="7920" w:hanging="7620"/>
        <w:rPr>
          <w:bCs/>
        </w:rPr>
      </w:pPr>
      <w:r>
        <w:rPr>
          <w:bCs/>
        </w:rPr>
        <w:t xml:space="preserve">communicate with each other. Mike also mentioned that he has had several site visits 2-3 in October and </w:t>
      </w:r>
    </w:p>
    <w:p w14:paraId="679D2293" w14:textId="77777777" w:rsidR="00CC74C1" w:rsidRDefault="00CC74C1" w:rsidP="00CC74C1">
      <w:pPr>
        <w:ind w:left="7920" w:hanging="7620"/>
        <w:rPr>
          <w:bCs/>
        </w:rPr>
      </w:pPr>
      <w:r>
        <w:rPr>
          <w:bCs/>
        </w:rPr>
        <w:t xml:space="preserve">thanked Jessica and Matt Ashcraft for stepping up and filling in when he couldn’t and thanked George and </w:t>
      </w:r>
    </w:p>
    <w:p w14:paraId="6C6C9F19" w14:textId="6A199B74" w:rsidR="00CC74C1" w:rsidRDefault="00CC74C1" w:rsidP="00CC74C1">
      <w:pPr>
        <w:ind w:left="7920" w:hanging="7620"/>
        <w:rPr>
          <w:bCs/>
        </w:rPr>
      </w:pPr>
      <w:r>
        <w:rPr>
          <w:bCs/>
        </w:rPr>
        <w:t>Judge Seiferman also.</w:t>
      </w:r>
      <w:r w:rsidR="00292349">
        <w:rPr>
          <w:bCs/>
        </w:rPr>
        <w:t xml:space="preserve"> Mike mentioned that the RFP’s have slowed down. </w:t>
      </w:r>
    </w:p>
    <w:p w14:paraId="28C8C159" w14:textId="77777777" w:rsidR="00727F74" w:rsidRPr="00725E84" w:rsidRDefault="00727F74" w:rsidP="007C3A28">
      <w:pPr>
        <w:ind w:firstLine="360"/>
        <w:rPr>
          <w:b/>
          <w:sz w:val="18"/>
          <w:szCs w:val="18"/>
        </w:rPr>
      </w:pPr>
    </w:p>
    <w:p w14:paraId="27E499E5" w14:textId="2337FA9A" w:rsidR="00D04EFF" w:rsidRPr="00263494" w:rsidRDefault="00A25CAD" w:rsidP="00D04EFF">
      <w:pPr>
        <w:rPr>
          <w:b/>
        </w:rPr>
      </w:pPr>
      <w:r>
        <w:rPr>
          <w:b/>
        </w:rPr>
        <w:tab/>
      </w:r>
    </w:p>
    <w:p w14:paraId="426D331D" w14:textId="4396BB24" w:rsidR="004328A3" w:rsidRDefault="00FB26D8" w:rsidP="00B92EDB">
      <w:pPr>
        <w:ind w:left="360" w:hanging="360"/>
      </w:pPr>
      <w:r>
        <w:rPr>
          <w:b/>
        </w:rPr>
        <w:t>7</w:t>
      </w:r>
      <w:r w:rsidR="00D04EFF" w:rsidRPr="00263494">
        <w:rPr>
          <w:b/>
        </w:rPr>
        <w:t>.</w:t>
      </w:r>
      <w:r w:rsidR="00D04EFF" w:rsidRPr="00263494">
        <w:rPr>
          <w:b/>
        </w:rPr>
        <w:tab/>
      </w:r>
      <w:r w:rsidR="00D7714B" w:rsidRPr="00263494">
        <w:rPr>
          <w:b/>
        </w:rPr>
        <w:t>Members’ Roundtable Reports</w:t>
      </w:r>
      <w:r w:rsidR="00D7714B">
        <w:t xml:space="preserve"> </w:t>
      </w:r>
      <w:r w:rsidR="008A1161" w:rsidRPr="000B20C5">
        <w:rPr>
          <w:b/>
          <w:bCs/>
          <w:color w:val="C00000"/>
          <w:sz w:val="14"/>
          <w:szCs w:val="14"/>
          <w:highlight w:val="yellow"/>
        </w:rPr>
        <w:t>(</w:t>
      </w:r>
      <w:r w:rsidR="008A1161">
        <w:rPr>
          <w:b/>
          <w:bCs/>
          <w:color w:val="C00000"/>
          <w:sz w:val="14"/>
          <w:szCs w:val="14"/>
          <w:highlight w:val="yellow"/>
        </w:rPr>
        <w:t>PLEASE</w:t>
      </w:r>
      <w:r w:rsidR="00D7714B" w:rsidRPr="001F28A7">
        <w:rPr>
          <w:b/>
          <w:bCs/>
          <w:color w:val="C00000"/>
          <w:sz w:val="16"/>
          <w:szCs w:val="16"/>
          <w:highlight w:val="yellow"/>
        </w:rPr>
        <w:t xml:space="preserve"> LIMIT TO 3 MINUTES OR TOP 2 ITEMS)</w:t>
      </w:r>
      <w:r w:rsidR="00D7714B">
        <w:tab/>
      </w:r>
      <w:r w:rsidR="00E12DA4">
        <w:rPr>
          <w:bCs/>
        </w:rPr>
        <w:t>B. Seiferman President</w:t>
      </w:r>
      <w:r w:rsidR="00E12DA4">
        <w:t xml:space="preserve"> </w:t>
      </w:r>
      <w:r w:rsidR="00D7714B" w:rsidRPr="006B32C7">
        <w:t>&amp;</w:t>
      </w:r>
      <w:r w:rsidR="006B32C7" w:rsidRPr="006B32C7">
        <w:t xml:space="preserve"> </w:t>
      </w:r>
      <w:r w:rsidR="009B2703">
        <w:t xml:space="preserve">     </w:t>
      </w:r>
      <w:r w:rsidR="006B32C7" w:rsidRPr="006B32C7">
        <w:t>All</w:t>
      </w:r>
      <w:r w:rsidR="00D7714B" w:rsidRPr="006B32C7">
        <w:t xml:space="preserve"> </w:t>
      </w:r>
    </w:p>
    <w:p w14:paraId="3814CC6F" w14:textId="4D5ED84D" w:rsidR="00037FA6" w:rsidRDefault="00037FA6" w:rsidP="00037FA6">
      <w:pPr>
        <w:ind w:left="360"/>
        <w:rPr>
          <w:bCs/>
        </w:rPr>
      </w:pPr>
      <w:r>
        <w:rPr>
          <w:b/>
        </w:rPr>
        <w:t xml:space="preserve">Mitch: </w:t>
      </w:r>
      <w:r w:rsidR="00292349">
        <w:rPr>
          <w:bCs/>
        </w:rPr>
        <w:t xml:space="preserve">Said to pay attention to the school vouchers or the education savings account. All of that vs the state house. The house and the governor are at an </w:t>
      </w:r>
      <w:proofErr w:type="spellStart"/>
      <w:r w:rsidR="00292349">
        <w:rPr>
          <w:bCs/>
        </w:rPr>
        <w:t>impass</w:t>
      </w:r>
      <w:proofErr w:type="spellEnd"/>
      <w:r w:rsidR="00292349">
        <w:rPr>
          <w:bCs/>
        </w:rPr>
        <w:t xml:space="preserve">. Holy cross would be the only one to really benefit in Matagorda County from this. </w:t>
      </w:r>
      <w:r w:rsidR="007D5856">
        <w:rPr>
          <w:bCs/>
        </w:rPr>
        <w:t xml:space="preserve">Early Voting has Started. The Chamber has put out a good informative on a summary of the proclamations. The Hospital mixer is coming up, Christmas around the square </w:t>
      </w:r>
      <w:r w:rsidR="008764F1">
        <w:rPr>
          <w:bCs/>
        </w:rPr>
        <w:t>from</w:t>
      </w:r>
      <w:r w:rsidR="007D5856">
        <w:rPr>
          <w:bCs/>
        </w:rPr>
        <w:t xml:space="preserve"> 5-6:30 and Stones Market will be having a vendor fair. The Civic Center will have Christmas market days on Dec. 16</w:t>
      </w:r>
      <w:r w:rsidR="007D5856" w:rsidRPr="007D5856">
        <w:rPr>
          <w:bCs/>
          <w:vertAlign w:val="superscript"/>
        </w:rPr>
        <w:t>th</w:t>
      </w:r>
      <w:r w:rsidR="007D5856">
        <w:rPr>
          <w:bCs/>
        </w:rPr>
        <w:t xml:space="preserve"> and the Chamber banquet is January 18</w:t>
      </w:r>
      <w:r w:rsidR="007D5856" w:rsidRPr="007D5856">
        <w:rPr>
          <w:bCs/>
          <w:vertAlign w:val="superscript"/>
        </w:rPr>
        <w:t>th</w:t>
      </w:r>
      <w:r w:rsidR="007D5856">
        <w:rPr>
          <w:bCs/>
        </w:rPr>
        <w:t xml:space="preserve"> and will be revamped and modified. There is a comedian and speaker from 6- 8:30.</w:t>
      </w:r>
    </w:p>
    <w:p w14:paraId="0C8778E5" w14:textId="2BF09EC9" w:rsidR="007D5856" w:rsidRDefault="007D5856" w:rsidP="00037FA6">
      <w:pPr>
        <w:ind w:left="360"/>
        <w:rPr>
          <w:bCs/>
        </w:rPr>
      </w:pPr>
      <w:r>
        <w:rPr>
          <w:b/>
        </w:rPr>
        <w:t>Jim:</w:t>
      </w:r>
      <w:r>
        <w:rPr>
          <w:bCs/>
        </w:rPr>
        <w:t xml:space="preserve"> Relay for life is Nov. 17</w:t>
      </w:r>
      <w:r w:rsidRPr="007D5856">
        <w:rPr>
          <w:bCs/>
          <w:vertAlign w:val="superscript"/>
        </w:rPr>
        <w:t>th</w:t>
      </w:r>
      <w:r>
        <w:rPr>
          <w:bCs/>
        </w:rPr>
        <w:t xml:space="preserve"> and reminder that Karen Stephens retirement party is Nov. 9</w:t>
      </w:r>
      <w:r w:rsidRPr="007D5856">
        <w:rPr>
          <w:bCs/>
          <w:vertAlign w:val="superscript"/>
        </w:rPr>
        <w:t>th</w:t>
      </w:r>
      <w:r>
        <w:rPr>
          <w:bCs/>
        </w:rPr>
        <w:t xml:space="preserve">. </w:t>
      </w:r>
    </w:p>
    <w:p w14:paraId="5C4987D9" w14:textId="1C1E17FD" w:rsidR="007D5856" w:rsidRDefault="007D5856" w:rsidP="00037FA6">
      <w:pPr>
        <w:ind w:left="360"/>
        <w:rPr>
          <w:bCs/>
        </w:rPr>
      </w:pPr>
      <w:r>
        <w:rPr>
          <w:b/>
        </w:rPr>
        <w:t>Sue:</w:t>
      </w:r>
      <w:r>
        <w:rPr>
          <w:bCs/>
        </w:rPr>
        <w:t xml:space="preserve"> Nov. 3</w:t>
      </w:r>
      <w:r w:rsidRPr="007D5856">
        <w:rPr>
          <w:bCs/>
          <w:vertAlign w:val="superscript"/>
        </w:rPr>
        <w:t>rd</w:t>
      </w:r>
      <w:r>
        <w:rPr>
          <w:bCs/>
        </w:rPr>
        <w:t xml:space="preserve"> is the Matagorda Chamber Meeting. Nov. 2 is the fall festival at the MISD, Nov 10 there is a </w:t>
      </w:r>
      <w:r w:rsidR="00E961B0">
        <w:rPr>
          <w:bCs/>
        </w:rPr>
        <w:t>V</w:t>
      </w:r>
      <w:r>
        <w:rPr>
          <w:bCs/>
        </w:rPr>
        <w:t>eterans program. The 23</w:t>
      </w:r>
      <w:r w:rsidRPr="007D5856">
        <w:rPr>
          <w:bCs/>
          <w:vertAlign w:val="superscript"/>
        </w:rPr>
        <w:t>rd</w:t>
      </w:r>
      <w:r>
        <w:rPr>
          <w:bCs/>
        </w:rPr>
        <w:t xml:space="preserve"> is Turkey Trot, the 24</w:t>
      </w:r>
      <w:r w:rsidRPr="007D5856">
        <w:rPr>
          <w:bCs/>
          <w:vertAlign w:val="superscript"/>
        </w:rPr>
        <w:t>th</w:t>
      </w:r>
      <w:r>
        <w:rPr>
          <w:bCs/>
        </w:rPr>
        <w:t xml:space="preserve"> is the Lighted Boat Parade. </w:t>
      </w:r>
    </w:p>
    <w:p w14:paraId="74A6D147" w14:textId="0C6ACD57" w:rsidR="00E961B0" w:rsidRDefault="00E961B0" w:rsidP="00037FA6">
      <w:pPr>
        <w:ind w:left="360"/>
        <w:rPr>
          <w:bCs/>
        </w:rPr>
      </w:pPr>
      <w:r>
        <w:rPr>
          <w:b/>
        </w:rPr>
        <w:t>Jessica:</w:t>
      </w:r>
      <w:r>
        <w:rPr>
          <w:bCs/>
        </w:rPr>
        <w:t xml:space="preserve"> AEP has the transformers up for Chik-fil-a. </w:t>
      </w:r>
      <w:r w:rsidR="008764F1">
        <w:rPr>
          <w:bCs/>
        </w:rPr>
        <w:t>There</w:t>
      </w:r>
      <w:r>
        <w:rPr>
          <w:bCs/>
        </w:rPr>
        <w:t xml:space="preserve"> have been 2 ground breakings and a 3</w:t>
      </w:r>
      <w:r w:rsidRPr="00E961B0">
        <w:rPr>
          <w:bCs/>
          <w:vertAlign w:val="superscript"/>
        </w:rPr>
        <w:t>rd</w:t>
      </w:r>
      <w:r>
        <w:rPr>
          <w:bCs/>
        </w:rPr>
        <w:t xml:space="preserve"> one is on the way. We are in the process of transferring to the TX Theatre. 2 million was granted to WCJC to expand. She added that she has helped the Judge with the Young Leaders program and recently went to the HGAC Meeting in Houston. Looking forward to the next one in November. </w:t>
      </w:r>
    </w:p>
    <w:p w14:paraId="6C9C7321" w14:textId="50A271F1" w:rsidR="00E961B0" w:rsidRDefault="00E961B0" w:rsidP="00037FA6">
      <w:pPr>
        <w:ind w:left="360"/>
        <w:rPr>
          <w:bCs/>
        </w:rPr>
      </w:pPr>
      <w:r>
        <w:rPr>
          <w:b/>
        </w:rPr>
        <w:t>Bill:</w:t>
      </w:r>
      <w:r>
        <w:rPr>
          <w:bCs/>
        </w:rPr>
        <w:t xml:space="preserve"> wanted to say how much he appreciated what they are exposing the kids to for the </w:t>
      </w:r>
      <w:r w:rsidR="008764F1">
        <w:rPr>
          <w:bCs/>
        </w:rPr>
        <w:t>young</w:t>
      </w:r>
      <w:r>
        <w:rPr>
          <w:bCs/>
        </w:rPr>
        <w:t xml:space="preserve"> </w:t>
      </w:r>
      <w:r w:rsidR="008764F1">
        <w:rPr>
          <w:bCs/>
        </w:rPr>
        <w:t>leader’s</w:t>
      </w:r>
      <w:r>
        <w:rPr>
          <w:bCs/>
        </w:rPr>
        <w:t xml:space="preserve"> program that they have had a great experience. Peddle Palacios is this week. The 1</w:t>
      </w:r>
      <w:r w:rsidRPr="00E961B0">
        <w:rPr>
          <w:bCs/>
          <w:vertAlign w:val="superscript"/>
        </w:rPr>
        <w:t>st</w:t>
      </w:r>
      <w:r>
        <w:rPr>
          <w:bCs/>
        </w:rPr>
        <w:t xml:space="preserve"> annual Seafood festival in this weekend with a jimmy </w:t>
      </w:r>
      <w:r w:rsidR="008764F1">
        <w:rPr>
          <w:bCs/>
        </w:rPr>
        <w:t>Buffett</w:t>
      </w:r>
      <w:r>
        <w:rPr>
          <w:bCs/>
        </w:rPr>
        <w:t xml:space="preserve"> tribute band, the Marching band will be away at a contest. Next Thursday in the chamber meeting and he added that th</w:t>
      </w:r>
      <w:r w:rsidR="008764F1">
        <w:rPr>
          <w:bCs/>
        </w:rPr>
        <w:t xml:space="preserve">ey have a program that puts students through a petrochemical class. He said he will get more information to the board on this. </w:t>
      </w:r>
    </w:p>
    <w:p w14:paraId="7E4507C3" w14:textId="40DE5630" w:rsidR="008764F1" w:rsidRDefault="008764F1" w:rsidP="00037FA6">
      <w:pPr>
        <w:ind w:left="360"/>
        <w:rPr>
          <w:bCs/>
        </w:rPr>
      </w:pPr>
      <w:r>
        <w:rPr>
          <w:b/>
        </w:rPr>
        <w:t>Matt:</w:t>
      </w:r>
      <w:r>
        <w:rPr>
          <w:bCs/>
        </w:rPr>
        <w:t xml:space="preserve"> Jan 12</w:t>
      </w:r>
      <w:r w:rsidRPr="008764F1">
        <w:rPr>
          <w:bCs/>
          <w:vertAlign w:val="superscript"/>
        </w:rPr>
        <w:t>th</w:t>
      </w:r>
      <w:r>
        <w:rPr>
          <w:bCs/>
        </w:rPr>
        <w:t xml:space="preserve"> is the Cattlemen’s workshop. Raffle tickets are on sell. There is a Live and Silent auction. </w:t>
      </w:r>
    </w:p>
    <w:p w14:paraId="29A0B400" w14:textId="559AA0A7" w:rsidR="008764F1" w:rsidRDefault="008764F1" w:rsidP="00037FA6">
      <w:pPr>
        <w:ind w:left="360"/>
        <w:rPr>
          <w:bCs/>
        </w:rPr>
      </w:pPr>
      <w:r>
        <w:rPr>
          <w:b/>
        </w:rPr>
        <w:t>George:</w:t>
      </w:r>
      <w:r>
        <w:rPr>
          <w:bCs/>
        </w:rPr>
        <w:t xml:space="preserve"> the </w:t>
      </w:r>
      <w:proofErr w:type="spellStart"/>
      <w:r>
        <w:rPr>
          <w:bCs/>
        </w:rPr>
        <w:t>Rohem</w:t>
      </w:r>
      <w:proofErr w:type="spellEnd"/>
      <w:r>
        <w:rPr>
          <w:bCs/>
        </w:rPr>
        <w:t xml:space="preserve"> America meeting to ratify the agreement and </w:t>
      </w:r>
      <w:r w:rsidR="006F2227">
        <w:rPr>
          <w:bCs/>
        </w:rPr>
        <w:t>bring</w:t>
      </w:r>
      <w:r>
        <w:rPr>
          <w:bCs/>
        </w:rPr>
        <w:t xml:space="preserve"> in components to the construction </w:t>
      </w:r>
      <w:r w:rsidR="006F2227">
        <w:rPr>
          <w:bCs/>
        </w:rPr>
        <w:t>site</w:t>
      </w:r>
      <w:r>
        <w:rPr>
          <w:bCs/>
        </w:rPr>
        <w:t xml:space="preserve">. Air Liquid ratified the rail spur agreement and </w:t>
      </w:r>
      <w:r w:rsidR="006F2227">
        <w:rPr>
          <w:bCs/>
        </w:rPr>
        <w:t>is looking</w:t>
      </w:r>
      <w:r>
        <w:rPr>
          <w:bCs/>
        </w:rPr>
        <w:t xml:space="preserve"> to expand the existing sire. The harbor investment plan is looking into </w:t>
      </w:r>
      <w:r w:rsidR="006F2227">
        <w:rPr>
          <w:bCs/>
        </w:rPr>
        <w:t xml:space="preserve">a 33 year on infrastructure and sustainability. Sargent dredging to be done early spring. Boat launch at mooring park, we are waiting on the county to review and execute the contract. Jetty Park, is working with LCRA, Matagorda Bay Foundation, Port of Bay CIty and the Core of engineers on dredging the mouth. We are getting that moving forward. </w:t>
      </w:r>
    </w:p>
    <w:p w14:paraId="55DE0A92" w14:textId="3BCB3F02" w:rsidR="006F2227" w:rsidRDefault="006F2227" w:rsidP="00037FA6">
      <w:pPr>
        <w:ind w:left="360"/>
        <w:rPr>
          <w:bCs/>
        </w:rPr>
      </w:pPr>
      <w:r>
        <w:rPr>
          <w:b/>
        </w:rPr>
        <w:t>Mike:</w:t>
      </w:r>
      <w:r>
        <w:rPr>
          <w:bCs/>
        </w:rPr>
        <w:t xml:space="preserve"> announced that we will have a brief executive session to discuss further projects </w:t>
      </w:r>
    </w:p>
    <w:p w14:paraId="7C9F6CFB" w14:textId="0B24C289" w:rsidR="00280BDF" w:rsidRDefault="006F2227" w:rsidP="00280BDF">
      <w:pPr>
        <w:ind w:left="360"/>
        <w:rPr>
          <w:bCs/>
        </w:rPr>
      </w:pPr>
      <w:r>
        <w:rPr>
          <w:b/>
        </w:rPr>
        <w:t>Judge Seiferman:</w:t>
      </w:r>
      <w:r>
        <w:rPr>
          <w:bCs/>
        </w:rPr>
        <w:t xml:space="preserve">  the FEMA </w:t>
      </w:r>
      <w:r w:rsidR="00280BDF">
        <w:rPr>
          <w:bCs/>
        </w:rPr>
        <w:t>town hall</w:t>
      </w:r>
      <w:r>
        <w:rPr>
          <w:bCs/>
        </w:rPr>
        <w:t xml:space="preserve"> meeting will be on Dec. 8</w:t>
      </w:r>
      <w:r w:rsidRPr="006F2227">
        <w:rPr>
          <w:bCs/>
          <w:vertAlign w:val="superscript"/>
        </w:rPr>
        <w:t>th</w:t>
      </w:r>
      <w:r>
        <w:rPr>
          <w:bCs/>
        </w:rPr>
        <w:t xml:space="preserve"> at the Cedar Lane Community Center </w:t>
      </w:r>
      <w:r w:rsidR="00280BDF">
        <w:rPr>
          <w:bCs/>
        </w:rPr>
        <w:t>. They will be talking about Developing a 2</w:t>
      </w:r>
      <w:r w:rsidR="00280BDF" w:rsidRPr="00280BDF">
        <w:rPr>
          <w:bCs/>
          <w:vertAlign w:val="superscript"/>
        </w:rPr>
        <w:t>nd</w:t>
      </w:r>
      <w:r w:rsidR="00280BDF">
        <w:rPr>
          <w:bCs/>
        </w:rPr>
        <w:t xml:space="preserve"> home, rehab a 2</w:t>
      </w:r>
      <w:r w:rsidR="00280BDF" w:rsidRPr="00280BDF">
        <w:rPr>
          <w:bCs/>
          <w:vertAlign w:val="superscript"/>
        </w:rPr>
        <w:t>nd</w:t>
      </w:r>
      <w:r w:rsidR="00280BDF">
        <w:rPr>
          <w:bCs/>
        </w:rPr>
        <w:t xml:space="preserve"> home and answering questions that may come to Matagorda. With the Rice Festival behind us we can look at 4 more activities in marketing effort next year as the judge announced he is on the Chair for that. He will be judging the Midfield fire Dept Cookoff and is working with Sargent on a solution for “little Stubby” a fishing pier that is silted in. </w:t>
      </w:r>
      <w:r w:rsidR="00280BDF">
        <w:rPr>
          <w:bCs/>
        </w:rPr>
        <w:lastRenderedPageBreak/>
        <w:t xml:space="preserve">Commissioners court will have a public hearing and October has been the busiest month yet with his first juvenile hearing and many first. </w:t>
      </w:r>
    </w:p>
    <w:p w14:paraId="529A58FE" w14:textId="77777777" w:rsidR="004328A3" w:rsidRDefault="004328A3" w:rsidP="00280BDF"/>
    <w:p w14:paraId="4AB2A1B3" w14:textId="20321CBF" w:rsidR="008E5C20" w:rsidRPr="004328A3" w:rsidRDefault="008E5C20" w:rsidP="008E5C20">
      <w:r w:rsidRPr="004328A3">
        <w:rPr>
          <w:b/>
          <w:bCs/>
        </w:rPr>
        <w:t>8.  Executive Session</w:t>
      </w:r>
      <w:r w:rsidRPr="004328A3">
        <w:rPr>
          <w:b/>
          <w:bCs/>
        </w:rPr>
        <w:tab/>
      </w:r>
      <w:r w:rsidRPr="004328A3">
        <w:rPr>
          <w:b/>
          <w:bCs/>
        </w:rPr>
        <w:tab/>
      </w:r>
      <w:r w:rsidRPr="004328A3">
        <w:rPr>
          <w:b/>
          <w:bCs/>
        </w:rPr>
        <w:tab/>
      </w:r>
      <w:r w:rsidRPr="004328A3">
        <w:rPr>
          <w:b/>
          <w:bCs/>
        </w:rPr>
        <w:tab/>
      </w:r>
      <w:r w:rsidRPr="004328A3">
        <w:rPr>
          <w:b/>
          <w:bCs/>
        </w:rPr>
        <w:tab/>
      </w:r>
      <w:r w:rsidRPr="004328A3">
        <w:rPr>
          <w:b/>
          <w:bCs/>
        </w:rPr>
        <w:tab/>
      </w:r>
      <w:r w:rsidRPr="004328A3">
        <w:rPr>
          <w:b/>
          <w:bCs/>
        </w:rPr>
        <w:tab/>
      </w:r>
      <w:r w:rsidRPr="004328A3">
        <w:rPr>
          <w:b/>
          <w:bCs/>
        </w:rPr>
        <w:tab/>
      </w:r>
      <w:r w:rsidR="007C66E2">
        <w:rPr>
          <w:b/>
          <w:bCs/>
        </w:rPr>
        <w:tab/>
      </w:r>
      <w:r w:rsidRPr="004328A3">
        <w:t xml:space="preserve">Members of Board only </w:t>
      </w:r>
    </w:p>
    <w:p w14:paraId="2D3ECE09" w14:textId="77777777" w:rsidR="004328A3" w:rsidRPr="00923394" w:rsidRDefault="00173147" w:rsidP="004328A3">
      <w:pPr>
        <w:rPr>
          <w:bCs/>
        </w:rPr>
      </w:pPr>
      <w:r w:rsidRPr="004328A3">
        <w:rPr>
          <w:b/>
          <w:bCs/>
        </w:rPr>
        <w:t xml:space="preserve">      </w:t>
      </w:r>
      <w:r w:rsidR="008E5C20" w:rsidRPr="004328A3">
        <w:rPr>
          <w:b/>
          <w:bCs/>
        </w:rPr>
        <w:t xml:space="preserve">a) </w:t>
      </w:r>
      <w:r w:rsidR="008E5C20" w:rsidRPr="00923394">
        <w:rPr>
          <w:bCs/>
        </w:rPr>
        <w:t>Confidential and proprietary or financial information</w:t>
      </w:r>
      <w:r w:rsidR="004328A3" w:rsidRPr="00923394">
        <w:rPr>
          <w:bCs/>
        </w:rPr>
        <w:t xml:space="preserve"> </w:t>
      </w:r>
    </w:p>
    <w:p w14:paraId="6DB80F04" w14:textId="08F1F9C8" w:rsidR="004328A3" w:rsidRDefault="004328A3" w:rsidP="004328A3">
      <w:pPr>
        <w:rPr>
          <w:b/>
        </w:rPr>
      </w:pPr>
      <w:r w:rsidRPr="00923394">
        <w:rPr>
          <w:bCs/>
        </w:rPr>
        <w:t xml:space="preserve">          update on proposed and ongoing projects.</w:t>
      </w:r>
      <w:r>
        <w:rPr>
          <w:b/>
        </w:rPr>
        <w:t xml:space="preserve"> </w:t>
      </w:r>
    </w:p>
    <w:p w14:paraId="083FE9B2" w14:textId="278F8ECF" w:rsidR="00280BDF" w:rsidRPr="00727F74" w:rsidRDefault="00280BDF" w:rsidP="004328A3">
      <w:pPr>
        <w:rPr>
          <w:b/>
        </w:rPr>
      </w:pPr>
      <w:r>
        <w:rPr>
          <w:b/>
        </w:rPr>
        <w:t>Board went into executive session at 9:17 and reconvened at 9:23</w:t>
      </w:r>
    </w:p>
    <w:p w14:paraId="75404412" w14:textId="130DE9D8" w:rsidR="004328A3" w:rsidRPr="007719F8" w:rsidRDefault="008E5C20" w:rsidP="004A25C9">
      <w:pPr>
        <w:ind w:firstLine="360"/>
        <w:rPr>
          <w:b/>
        </w:rPr>
      </w:pPr>
      <w:r w:rsidRPr="00727F74">
        <w:rPr>
          <w:b/>
        </w:rPr>
        <w:tab/>
      </w:r>
      <w:r w:rsidR="00173147">
        <w:rPr>
          <w:b/>
        </w:rPr>
        <w:t xml:space="preserve"> </w:t>
      </w:r>
    </w:p>
    <w:p w14:paraId="04067235" w14:textId="77777777" w:rsidR="00D7714B" w:rsidRPr="00725E84" w:rsidRDefault="00D7714B" w:rsidP="00F51404">
      <w:pPr>
        <w:ind w:left="360" w:hanging="360"/>
        <w:rPr>
          <w:b/>
          <w:sz w:val="16"/>
          <w:szCs w:val="16"/>
        </w:rPr>
      </w:pPr>
    </w:p>
    <w:p w14:paraId="0CA8D9D6" w14:textId="6457C4CC" w:rsidR="00D04EFF" w:rsidRPr="00DB4A26" w:rsidRDefault="004A25C9" w:rsidP="008556AF">
      <w:pPr>
        <w:ind w:left="360" w:hanging="360"/>
        <w:rPr>
          <w:bCs/>
        </w:rPr>
      </w:pPr>
      <w:r>
        <w:rPr>
          <w:b/>
        </w:rPr>
        <w:t>9</w:t>
      </w:r>
      <w:r w:rsidR="003A3008">
        <w:rPr>
          <w:b/>
        </w:rPr>
        <w:t>.</w:t>
      </w:r>
      <w:r w:rsidR="003A3008">
        <w:rPr>
          <w:b/>
        </w:rPr>
        <w:tab/>
      </w:r>
      <w:r w:rsidR="00D04EFF" w:rsidRPr="00263494">
        <w:rPr>
          <w:b/>
        </w:rPr>
        <w:t>Closing Business</w:t>
      </w:r>
      <w:r w:rsidR="002038F2">
        <w:rPr>
          <w:b/>
        </w:rPr>
        <w:t>:</w:t>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B4A26">
        <w:rPr>
          <w:b/>
        </w:rPr>
        <w:tab/>
      </w:r>
    </w:p>
    <w:p w14:paraId="6913135A" w14:textId="62D104EC" w:rsidR="00DB4A26" w:rsidRDefault="00D04EFF" w:rsidP="00656324">
      <w:pPr>
        <w:ind w:firstLine="360"/>
        <w:rPr>
          <w:bCs/>
        </w:rPr>
      </w:pPr>
      <w:r w:rsidRPr="00263494">
        <w:rPr>
          <w:b/>
        </w:rPr>
        <w:t xml:space="preserve">a)   </w:t>
      </w:r>
      <w:r w:rsidR="00656324" w:rsidRPr="00B92EDB">
        <w:rPr>
          <w:bCs/>
        </w:rPr>
        <w:t xml:space="preserve">Next Meeting: </w:t>
      </w:r>
      <w:bookmarkStart w:id="1" w:name="_Hlk486259582"/>
      <w:r w:rsidR="001A3518" w:rsidRPr="00B92EDB">
        <w:rPr>
          <w:bCs/>
        </w:rPr>
        <w:t>Friday</w:t>
      </w:r>
      <w:r w:rsidR="00292E57" w:rsidRPr="00B92EDB">
        <w:rPr>
          <w:bCs/>
        </w:rPr>
        <w:t>,</w:t>
      </w:r>
      <w:r w:rsidR="005556A5" w:rsidRPr="00B92EDB">
        <w:rPr>
          <w:bCs/>
        </w:rPr>
        <w:t xml:space="preserve"> </w:t>
      </w:r>
      <w:r w:rsidR="001E7674">
        <w:rPr>
          <w:bCs/>
        </w:rPr>
        <w:t>November 17th</w:t>
      </w:r>
      <w:r w:rsidR="00633BD4">
        <w:rPr>
          <w:bCs/>
        </w:rPr>
        <w:t xml:space="preserve"> </w:t>
      </w:r>
      <w:r w:rsidR="008A1161" w:rsidRPr="00B92EDB">
        <w:rPr>
          <w:bCs/>
        </w:rPr>
        <w:t>at</w:t>
      </w:r>
      <w:r w:rsidR="00656324" w:rsidRPr="00B92EDB">
        <w:rPr>
          <w:bCs/>
        </w:rPr>
        <w:t xml:space="preserve"> </w:t>
      </w:r>
      <w:r w:rsidR="00CC4816" w:rsidRPr="00B92EDB">
        <w:rPr>
          <w:bCs/>
        </w:rPr>
        <w:t>8:30 am</w:t>
      </w:r>
      <w:r w:rsidR="00656324">
        <w:rPr>
          <w:b/>
        </w:rPr>
        <w:t xml:space="preserve"> </w:t>
      </w:r>
      <w:bookmarkEnd w:id="1"/>
      <w:r w:rsidR="00FF046B">
        <w:rPr>
          <w:b/>
        </w:rPr>
        <w:tab/>
      </w:r>
      <w:r w:rsidR="001A3518">
        <w:rPr>
          <w:b/>
        </w:rPr>
        <w:tab/>
      </w:r>
      <w:r w:rsidR="0002262F">
        <w:rPr>
          <w:b/>
        </w:rPr>
        <w:tab/>
      </w:r>
      <w:r w:rsidR="00B92EDB">
        <w:rPr>
          <w:b/>
        </w:rPr>
        <w:tab/>
      </w:r>
      <w:r w:rsidR="00E12DA4">
        <w:rPr>
          <w:bCs/>
        </w:rPr>
        <w:t>B. Seiferman President</w:t>
      </w:r>
    </w:p>
    <w:p w14:paraId="5E47C725" w14:textId="77777777" w:rsidR="009B2703" w:rsidRDefault="009B2703" w:rsidP="00725E84">
      <w:pPr>
        <w:rPr>
          <w:b/>
          <w:sz w:val="20"/>
          <w:szCs w:val="20"/>
        </w:rPr>
      </w:pPr>
    </w:p>
    <w:p w14:paraId="0BCFED15" w14:textId="77777777" w:rsidR="00FB26D8" w:rsidRPr="00725E84" w:rsidRDefault="00FB26D8" w:rsidP="00725E84">
      <w:pPr>
        <w:rPr>
          <w:b/>
          <w:sz w:val="20"/>
          <w:szCs w:val="20"/>
        </w:rPr>
      </w:pPr>
    </w:p>
    <w:p w14:paraId="63308513" w14:textId="4019550C" w:rsidR="000C08E7" w:rsidRDefault="008E5C20" w:rsidP="000C08E7">
      <w:pPr>
        <w:ind w:left="360" w:hanging="360"/>
      </w:pPr>
      <w:r>
        <w:rPr>
          <w:b/>
        </w:rPr>
        <w:t>1</w:t>
      </w:r>
      <w:r w:rsidR="004A25C9">
        <w:rPr>
          <w:b/>
        </w:rPr>
        <w:t>0</w:t>
      </w:r>
      <w:r w:rsidR="00D04EFF" w:rsidRPr="00E90A55">
        <w:rPr>
          <w:b/>
        </w:rPr>
        <w:t>.</w:t>
      </w:r>
      <w:r w:rsidR="00E42E90">
        <w:rPr>
          <w:b/>
        </w:rPr>
        <w:tab/>
      </w:r>
      <w:r w:rsidR="00D04EFF" w:rsidRPr="00263494">
        <w:rPr>
          <w:b/>
        </w:rPr>
        <w:t>Adjourn</w:t>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263494">
        <w:rPr>
          <w:b/>
        </w:rPr>
        <w:tab/>
      </w:r>
      <w:r w:rsidR="00D04EFF" w:rsidRPr="00702F85">
        <w:tab/>
      </w:r>
      <w:r w:rsidR="00345E2F">
        <w:tab/>
      </w:r>
      <w:r w:rsidR="00E12DA4">
        <w:rPr>
          <w:bCs/>
        </w:rPr>
        <w:t>B. Seiferman President</w:t>
      </w:r>
    </w:p>
    <w:p w14:paraId="586D5396" w14:textId="7344DFE4" w:rsidR="00280BDF" w:rsidRPr="00711BC0" w:rsidRDefault="00280BDF" w:rsidP="00280BDF">
      <w:pPr>
        <w:rPr>
          <w:bCs/>
        </w:rPr>
      </w:pPr>
      <w:r>
        <w:rPr>
          <w:bCs/>
        </w:rPr>
        <w:t xml:space="preserve">Matt Ashcraft </w:t>
      </w:r>
      <w:r w:rsidRPr="00711BC0">
        <w:rPr>
          <w:bCs/>
        </w:rPr>
        <w:t xml:space="preserve"> made a motion to adjourn at 9:48, Seconded by </w:t>
      </w:r>
      <w:r>
        <w:rPr>
          <w:bCs/>
        </w:rPr>
        <w:t xml:space="preserve">George Harrison </w:t>
      </w:r>
    </w:p>
    <w:p w14:paraId="7FA86CD1" w14:textId="576E1161" w:rsidR="006C25A1" w:rsidRPr="00AA5798" w:rsidRDefault="006C25A1" w:rsidP="008556AF">
      <w:pPr>
        <w:rPr>
          <w:b/>
        </w:rPr>
      </w:pPr>
    </w:p>
    <w:sectPr w:rsidR="006C25A1" w:rsidRPr="00AA5798" w:rsidSect="009A46C5">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F23A3" w14:textId="77777777" w:rsidR="00440B7E" w:rsidRDefault="00440B7E" w:rsidP="00744308">
      <w:r>
        <w:separator/>
      </w:r>
    </w:p>
  </w:endnote>
  <w:endnote w:type="continuationSeparator" w:id="0">
    <w:p w14:paraId="2C76995E" w14:textId="77777777" w:rsidR="00440B7E" w:rsidRDefault="00440B7E" w:rsidP="00744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5BFC" w14:textId="77777777" w:rsidR="00440B7E" w:rsidRDefault="00440B7E" w:rsidP="00744308">
      <w:r>
        <w:separator/>
      </w:r>
    </w:p>
  </w:footnote>
  <w:footnote w:type="continuationSeparator" w:id="0">
    <w:p w14:paraId="17C629BC" w14:textId="77777777" w:rsidR="00440B7E" w:rsidRDefault="00440B7E" w:rsidP="00744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DF8F5" w14:textId="66F1C726" w:rsidR="00744308" w:rsidRDefault="00E67B28" w:rsidP="00744308">
    <w:pPr>
      <w:pStyle w:val="Header"/>
      <w:jc w:val="center"/>
    </w:pPr>
    <w:r w:rsidRPr="00E67B28">
      <w:rPr>
        <w:noProof/>
      </w:rPr>
      <w:drawing>
        <wp:inline distT="0" distB="0" distL="0" distR="0" wp14:anchorId="04CDE6CA" wp14:editId="13FDBE35">
          <wp:extent cx="2295525" cy="50565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230" cy="5441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05E4F"/>
    <w:multiLevelType w:val="hybridMultilevel"/>
    <w:tmpl w:val="0E1A6EE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58647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zI0tzQwN7G0NLVU0lEKTi0uzszPAykwrAUAjuDD5SwAAAA="/>
  </w:docVars>
  <w:rsids>
    <w:rsidRoot w:val="00D04EFF"/>
    <w:rsid w:val="00003688"/>
    <w:rsid w:val="0001077A"/>
    <w:rsid w:val="00012FD2"/>
    <w:rsid w:val="000141D4"/>
    <w:rsid w:val="000154E6"/>
    <w:rsid w:val="00020A2F"/>
    <w:rsid w:val="0002262F"/>
    <w:rsid w:val="0002743A"/>
    <w:rsid w:val="00034A1A"/>
    <w:rsid w:val="00037FA6"/>
    <w:rsid w:val="00044F2A"/>
    <w:rsid w:val="00051D32"/>
    <w:rsid w:val="00061740"/>
    <w:rsid w:val="00063C1E"/>
    <w:rsid w:val="00063C9C"/>
    <w:rsid w:val="00063F2F"/>
    <w:rsid w:val="00064050"/>
    <w:rsid w:val="000736AE"/>
    <w:rsid w:val="00074F7F"/>
    <w:rsid w:val="00077F28"/>
    <w:rsid w:val="00081DEA"/>
    <w:rsid w:val="000847A7"/>
    <w:rsid w:val="000921D7"/>
    <w:rsid w:val="000937A0"/>
    <w:rsid w:val="00094F49"/>
    <w:rsid w:val="000975C9"/>
    <w:rsid w:val="000A270F"/>
    <w:rsid w:val="000A3987"/>
    <w:rsid w:val="000A7A58"/>
    <w:rsid w:val="000B08FF"/>
    <w:rsid w:val="000B20C5"/>
    <w:rsid w:val="000C08E7"/>
    <w:rsid w:val="000C2595"/>
    <w:rsid w:val="000C52D5"/>
    <w:rsid w:val="000C6A0A"/>
    <w:rsid w:val="000C7638"/>
    <w:rsid w:val="000C7817"/>
    <w:rsid w:val="000C7B95"/>
    <w:rsid w:val="000D66F3"/>
    <w:rsid w:val="000D6C6B"/>
    <w:rsid w:val="000E074A"/>
    <w:rsid w:val="000E25B2"/>
    <w:rsid w:val="000F3350"/>
    <w:rsid w:val="0010401E"/>
    <w:rsid w:val="00110A46"/>
    <w:rsid w:val="00124129"/>
    <w:rsid w:val="00125E22"/>
    <w:rsid w:val="00127F9F"/>
    <w:rsid w:val="00130395"/>
    <w:rsid w:val="00132507"/>
    <w:rsid w:val="00135451"/>
    <w:rsid w:val="00137C42"/>
    <w:rsid w:val="0014317D"/>
    <w:rsid w:val="00146D7B"/>
    <w:rsid w:val="001513EB"/>
    <w:rsid w:val="00153071"/>
    <w:rsid w:val="00154B98"/>
    <w:rsid w:val="00170A0A"/>
    <w:rsid w:val="00173147"/>
    <w:rsid w:val="0017667B"/>
    <w:rsid w:val="0017752E"/>
    <w:rsid w:val="0018120F"/>
    <w:rsid w:val="001845CB"/>
    <w:rsid w:val="00192A49"/>
    <w:rsid w:val="001A3518"/>
    <w:rsid w:val="001A4E7A"/>
    <w:rsid w:val="001A6A8B"/>
    <w:rsid w:val="001A6D89"/>
    <w:rsid w:val="001B0D8C"/>
    <w:rsid w:val="001B1895"/>
    <w:rsid w:val="001B204C"/>
    <w:rsid w:val="001B469D"/>
    <w:rsid w:val="001C0127"/>
    <w:rsid w:val="001D292E"/>
    <w:rsid w:val="001D2E29"/>
    <w:rsid w:val="001D33D6"/>
    <w:rsid w:val="001E14F6"/>
    <w:rsid w:val="001E7674"/>
    <w:rsid w:val="001E7DC6"/>
    <w:rsid w:val="001F28A7"/>
    <w:rsid w:val="002013B3"/>
    <w:rsid w:val="002038F2"/>
    <w:rsid w:val="002075C0"/>
    <w:rsid w:val="0022471B"/>
    <w:rsid w:val="00234423"/>
    <w:rsid w:val="002411C5"/>
    <w:rsid w:val="00243539"/>
    <w:rsid w:val="00243A9C"/>
    <w:rsid w:val="002461FE"/>
    <w:rsid w:val="00265038"/>
    <w:rsid w:val="00271CB0"/>
    <w:rsid w:val="00277316"/>
    <w:rsid w:val="00280BDF"/>
    <w:rsid w:val="00285526"/>
    <w:rsid w:val="00287122"/>
    <w:rsid w:val="00290AE3"/>
    <w:rsid w:val="00292349"/>
    <w:rsid w:val="00292E57"/>
    <w:rsid w:val="002959EF"/>
    <w:rsid w:val="002971E3"/>
    <w:rsid w:val="00297F17"/>
    <w:rsid w:val="002A19D0"/>
    <w:rsid w:val="002A6737"/>
    <w:rsid w:val="002A6750"/>
    <w:rsid w:val="002B171B"/>
    <w:rsid w:val="002B2830"/>
    <w:rsid w:val="002B6E1C"/>
    <w:rsid w:val="002C00E5"/>
    <w:rsid w:val="002D11D4"/>
    <w:rsid w:val="002D5876"/>
    <w:rsid w:val="002E0922"/>
    <w:rsid w:val="002F2259"/>
    <w:rsid w:val="002F4E13"/>
    <w:rsid w:val="002F7339"/>
    <w:rsid w:val="00300D66"/>
    <w:rsid w:val="0030389B"/>
    <w:rsid w:val="00313F07"/>
    <w:rsid w:val="00314EC1"/>
    <w:rsid w:val="00320EA5"/>
    <w:rsid w:val="00322F2E"/>
    <w:rsid w:val="003258A1"/>
    <w:rsid w:val="003266BE"/>
    <w:rsid w:val="00326FE3"/>
    <w:rsid w:val="00336BF9"/>
    <w:rsid w:val="00336DE8"/>
    <w:rsid w:val="00337190"/>
    <w:rsid w:val="00345E2F"/>
    <w:rsid w:val="00345EE9"/>
    <w:rsid w:val="00357F56"/>
    <w:rsid w:val="00363908"/>
    <w:rsid w:val="00366238"/>
    <w:rsid w:val="0038310E"/>
    <w:rsid w:val="00383732"/>
    <w:rsid w:val="003947D4"/>
    <w:rsid w:val="0039517F"/>
    <w:rsid w:val="003A0041"/>
    <w:rsid w:val="003A3008"/>
    <w:rsid w:val="003A6756"/>
    <w:rsid w:val="003A7EE4"/>
    <w:rsid w:val="003C3B68"/>
    <w:rsid w:val="003C443D"/>
    <w:rsid w:val="003C56B6"/>
    <w:rsid w:val="003C6187"/>
    <w:rsid w:val="003D42AF"/>
    <w:rsid w:val="003D4EA7"/>
    <w:rsid w:val="003D6AEA"/>
    <w:rsid w:val="003E41A6"/>
    <w:rsid w:val="003E4AD4"/>
    <w:rsid w:val="003F3E56"/>
    <w:rsid w:val="003F4D60"/>
    <w:rsid w:val="004328A3"/>
    <w:rsid w:val="00440B7E"/>
    <w:rsid w:val="00442965"/>
    <w:rsid w:val="00443C9E"/>
    <w:rsid w:val="00443E09"/>
    <w:rsid w:val="00455DF1"/>
    <w:rsid w:val="004657D4"/>
    <w:rsid w:val="00465B92"/>
    <w:rsid w:val="00465C82"/>
    <w:rsid w:val="00466E63"/>
    <w:rsid w:val="0047137B"/>
    <w:rsid w:val="00472751"/>
    <w:rsid w:val="00475FEC"/>
    <w:rsid w:val="00482A23"/>
    <w:rsid w:val="004843C4"/>
    <w:rsid w:val="00492E47"/>
    <w:rsid w:val="00493820"/>
    <w:rsid w:val="004A112A"/>
    <w:rsid w:val="004A1993"/>
    <w:rsid w:val="004A25C9"/>
    <w:rsid w:val="004B0107"/>
    <w:rsid w:val="004B2A29"/>
    <w:rsid w:val="004B41CE"/>
    <w:rsid w:val="004B5625"/>
    <w:rsid w:val="004B5F24"/>
    <w:rsid w:val="004B625C"/>
    <w:rsid w:val="004C5D06"/>
    <w:rsid w:val="004D0121"/>
    <w:rsid w:val="004D05E1"/>
    <w:rsid w:val="004D0688"/>
    <w:rsid w:val="004D09F6"/>
    <w:rsid w:val="004D1333"/>
    <w:rsid w:val="004D4DD6"/>
    <w:rsid w:val="004E0736"/>
    <w:rsid w:val="004E1A81"/>
    <w:rsid w:val="00506C46"/>
    <w:rsid w:val="00514460"/>
    <w:rsid w:val="00520B0B"/>
    <w:rsid w:val="0052642D"/>
    <w:rsid w:val="0053196C"/>
    <w:rsid w:val="005372D1"/>
    <w:rsid w:val="00542251"/>
    <w:rsid w:val="0054306F"/>
    <w:rsid w:val="00543C37"/>
    <w:rsid w:val="005454E2"/>
    <w:rsid w:val="00545B37"/>
    <w:rsid w:val="005555EB"/>
    <w:rsid w:val="005556A5"/>
    <w:rsid w:val="0056513B"/>
    <w:rsid w:val="0056573B"/>
    <w:rsid w:val="00566B78"/>
    <w:rsid w:val="00566D0C"/>
    <w:rsid w:val="00576BBE"/>
    <w:rsid w:val="005807D8"/>
    <w:rsid w:val="005858A8"/>
    <w:rsid w:val="00590124"/>
    <w:rsid w:val="005947C2"/>
    <w:rsid w:val="005953FE"/>
    <w:rsid w:val="005961A6"/>
    <w:rsid w:val="005976BF"/>
    <w:rsid w:val="00597876"/>
    <w:rsid w:val="005A60E8"/>
    <w:rsid w:val="005B77EE"/>
    <w:rsid w:val="005C0D0F"/>
    <w:rsid w:val="005C18E3"/>
    <w:rsid w:val="005C2F41"/>
    <w:rsid w:val="005C5561"/>
    <w:rsid w:val="005E42FB"/>
    <w:rsid w:val="005F0F0C"/>
    <w:rsid w:val="005F430C"/>
    <w:rsid w:val="005F737F"/>
    <w:rsid w:val="0060445E"/>
    <w:rsid w:val="006127B0"/>
    <w:rsid w:val="0061472C"/>
    <w:rsid w:val="00621156"/>
    <w:rsid w:val="00625480"/>
    <w:rsid w:val="006262F5"/>
    <w:rsid w:val="00633BD4"/>
    <w:rsid w:val="00634385"/>
    <w:rsid w:val="00637792"/>
    <w:rsid w:val="00650DB1"/>
    <w:rsid w:val="006512BB"/>
    <w:rsid w:val="00656324"/>
    <w:rsid w:val="006631D2"/>
    <w:rsid w:val="00666E31"/>
    <w:rsid w:val="00674CBA"/>
    <w:rsid w:val="00675C14"/>
    <w:rsid w:val="00680CCB"/>
    <w:rsid w:val="00687F33"/>
    <w:rsid w:val="006912F9"/>
    <w:rsid w:val="0069237F"/>
    <w:rsid w:val="00693031"/>
    <w:rsid w:val="00695F9C"/>
    <w:rsid w:val="006A0088"/>
    <w:rsid w:val="006A0E61"/>
    <w:rsid w:val="006A765F"/>
    <w:rsid w:val="006B1FCC"/>
    <w:rsid w:val="006B32C7"/>
    <w:rsid w:val="006B478E"/>
    <w:rsid w:val="006B755A"/>
    <w:rsid w:val="006C04B5"/>
    <w:rsid w:val="006C25A1"/>
    <w:rsid w:val="006D6D03"/>
    <w:rsid w:val="006E14FF"/>
    <w:rsid w:val="006E79FA"/>
    <w:rsid w:val="006F2227"/>
    <w:rsid w:val="006F36F7"/>
    <w:rsid w:val="006F7956"/>
    <w:rsid w:val="00700427"/>
    <w:rsid w:val="007110F3"/>
    <w:rsid w:val="00716153"/>
    <w:rsid w:val="00717ADA"/>
    <w:rsid w:val="00721588"/>
    <w:rsid w:val="00725E84"/>
    <w:rsid w:val="00726E4C"/>
    <w:rsid w:val="00727F74"/>
    <w:rsid w:val="00730731"/>
    <w:rsid w:val="0073741A"/>
    <w:rsid w:val="00744308"/>
    <w:rsid w:val="00752C0F"/>
    <w:rsid w:val="007562AD"/>
    <w:rsid w:val="007658C1"/>
    <w:rsid w:val="007675C4"/>
    <w:rsid w:val="007719F8"/>
    <w:rsid w:val="00774684"/>
    <w:rsid w:val="007758DD"/>
    <w:rsid w:val="0078359B"/>
    <w:rsid w:val="00786574"/>
    <w:rsid w:val="00786644"/>
    <w:rsid w:val="00786647"/>
    <w:rsid w:val="007879BD"/>
    <w:rsid w:val="00792B97"/>
    <w:rsid w:val="007953BE"/>
    <w:rsid w:val="007979B8"/>
    <w:rsid w:val="007A6CC1"/>
    <w:rsid w:val="007B6A84"/>
    <w:rsid w:val="007C0636"/>
    <w:rsid w:val="007C219E"/>
    <w:rsid w:val="007C345E"/>
    <w:rsid w:val="007C3A28"/>
    <w:rsid w:val="007C66E2"/>
    <w:rsid w:val="007D5856"/>
    <w:rsid w:val="007D63FA"/>
    <w:rsid w:val="007E316A"/>
    <w:rsid w:val="007E491F"/>
    <w:rsid w:val="007E4C91"/>
    <w:rsid w:val="007E5EDB"/>
    <w:rsid w:val="007E6950"/>
    <w:rsid w:val="007F1D5C"/>
    <w:rsid w:val="007F261A"/>
    <w:rsid w:val="008072E1"/>
    <w:rsid w:val="00816A9A"/>
    <w:rsid w:val="00816AA2"/>
    <w:rsid w:val="00816B3B"/>
    <w:rsid w:val="00816CA4"/>
    <w:rsid w:val="00821915"/>
    <w:rsid w:val="00822AEF"/>
    <w:rsid w:val="00823D7C"/>
    <w:rsid w:val="0082401A"/>
    <w:rsid w:val="0082506F"/>
    <w:rsid w:val="00827899"/>
    <w:rsid w:val="00831E51"/>
    <w:rsid w:val="008354F1"/>
    <w:rsid w:val="00835999"/>
    <w:rsid w:val="00835F90"/>
    <w:rsid w:val="00837A58"/>
    <w:rsid w:val="0084457F"/>
    <w:rsid w:val="00847E10"/>
    <w:rsid w:val="008521F1"/>
    <w:rsid w:val="008556AF"/>
    <w:rsid w:val="00861A7C"/>
    <w:rsid w:val="00863697"/>
    <w:rsid w:val="00865E95"/>
    <w:rsid w:val="008662E7"/>
    <w:rsid w:val="00870176"/>
    <w:rsid w:val="008704EE"/>
    <w:rsid w:val="00870A49"/>
    <w:rsid w:val="008764F1"/>
    <w:rsid w:val="008765DA"/>
    <w:rsid w:val="00883431"/>
    <w:rsid w:val="00887B2C"/>
    <w:rsid w:val="0089082F"/>
    <w:rsid w:val="008948DD"/>
    <w:rsid w:val="008A1161"/>
    <w:rsid w:val="008A3558"/>
    <w:rsid w:val="008B68B8"/>
    <w:rsid w:val="008C579D"/>
    <w:rsid w:val="008C7D93"/>
    <w:rsid w:val="008D0593"/>
    <w:rsid w:val="008D4601"/>
    <w:rsid w:val="008D4C8B"/>
    <w:rsid w:val="008D7EC0"/>
    <w:rsid w:val="008E06E9"/>
    <w:rsid w:val="008E36BB"/>
    <w:rsid w:val="008E49B6"/>
    <w:rsid w:val="008E5C20"/>
    <w:rsid w:val="008F0321"/>
    <w:rsid w:val="008F4891"/>
    <w:rsid w:val="009010B0"/>
    <w:rsid w:val="0090370A"/>
    <w:rsid w:val="00914C66"/>
    <w:rsid w:val="00923394"/>
    <w:rsid w:val="00925173"/>
    <w:rsid w:val="0093540E"/>
    <w:rsid w:val="00936779"/>
    <w:rsid w:val="00951A39"/>
    <w:rsid w:val="00951AF0"/>
    <w:rsid w:val="00957342"/>
    <w:rsid w:val="009951C4"/>
    <w:rsid w:val="009969CE"/>
    <w:rsid w:val="009A46C5"/>
    <w:rsid w:val="009A48F0"/>
    <w:rsid w:val="009B005C"/>
    <w:rsid w:val="009B05B8"/>
    <w:rsid w:val="009B2703"/>
    <w:rsid w:val="009B358F"/>
    <w:rsid w:val="009B67B5"/>
    <w:rsid w:val="009C57D5"/>
    <w:rsid w:val="009C7B1E"/>
    <w:rsid w:val="009D5C0A"/>
    <w:rsid w:val="009D5D0C"/>
    <w:rsid w:val="009E08AC"/>
    <w:rsid w:val="009E0E06"/>
    <w:rsid w:val="009E60BF"/>
    <w:rsid w:val="009F05CB"/>
    <w:rsid w:val="00A03167"/>
    <w:rsid w:val="00A0605D"/>
    <w:rsid w:val="00A203AD"/>
    <w:rsid w:val="00A2411D"/>
    <w:rsid w:val="00A25CAD"/>
    <w:rsid w:val="00A35331"/>
    <w:rsid w:val="00A36673"/>
    <w:rsid w:val="00A44A1E"/>
    <w:rsid w:val="00A50DF2"/>
    <w:rsid w:val="00A50F0A"/>
    <w:rsid w:val="00A51D97"/>
    <w:rsid w:val="00A53679"/>
    <w:rsid w:val="00A60927"/>
    <w:rsid w:val="00A70EAA"/>
    <w:rsid w:val="00A828BD"/>
    <w:rsid w:val="00A86DC7"/>
    <w:rsid w:val="00A900BA"/>
    <w:rsid w:val="00A9737C"/>
    <w:rsid w:val="00A97B79"/>
    <w:rsid w:val="00AA361A"/>
    <w:rsid w:val="00AA4CD0"/>
    <w:rsid w:val="00AA5798"/>
    <w:rsid w:val="00AA5C2C"/>
    <w:rsid w:val="00AB5339"/>
    <w:rsid w:val="00AB578C"/>
    <w:rsid w:val="00AE4F41"/>
    <w:rsid w:val="00AF3417"/>
    <w:rsid w:val="00AF4338"/>
    <w:rsid w:val="00AF786C"/>
    <w:rsid w:val="00B0677D"/>
    <w:rsid w:val="00B157B7"/>
    <w:rsid w:val="00B256E6"/>
    <w:rsid w:val="00B27F5A"/>
    <w:rsid w:val="00B303A3"/>
    <w:rsid w:val="00B35316"/>
    <w:rsid w:val="00B51354"/>
    <w:rsid w:val="00B51BE5"/>
    <w:rsid w:val="00B67407"/>
    <w:rsid w:val="00B75C88"/>
    <w:rsid w:val="00B86B70"/>
    <w:rsid w:val="00B92EDB"/>
    <w:rsid w:val="00B96A1F"/>
    <w:rsid w:val="00BA1C59"/>
    <w:rsid w:val="00BA5767"/>
    <w:rsid w:val="00BA682C"/>
    <w:rsid w:val="00BB71B6"/>
    <w:rsid w:val="00BC044E"/>
    <w:rsid w:val="00BC5FBD"/>
    <w:rsid w:val="00BC6065"/>
    <w:rsid w:val="00BD202F"/>
    <w:rsid w:val="00BD295D"/>
    <w:rsid w:val="00BD2A20"/>
    <w:rsid w:val="00BD2E8E"/>
    <w:rsid w:val="00BD51E0"/>
    <w:rsid w:val="00BD6E3C"/>
    <w:rsid w:val="00C00CCD"/>
    <w:rsid w:val="00C025CC"/>
    <w:rsid w:val="00C05275"/>
    <w:rsid w:val="00C05AA3"/>
    <w:rsid w:val="00C17FC1"/>
    <w:rsid w:val="00C22445"/>
    <w:rsid w:val="00C4480A"/>
    <w:rsid w:val="00C50E6D"/>
    <w:rsid w:val="00C51CB0"/>
    <w:rsid w:val="00C52A39"/>
    <w:rsid w:val="00C562C9"/>
    <w:rsid w:val="00C61CAB"/>
    <w:rsid w:val="00C721DA"/>
    <w:rsid w:val="00C7291B"/>
    <w:rsid w:val="00C87D72"/>
    <w:rsid w:val="00C97E42"/>
    <w:rsid w:val="00C97FA3"/>
    <w:rsid w:val="00CA00F7"/>
    <w:rsid w:val="00CB13AA"/>
    <w:rsid w:val="00CB24F4"/>
    <w:rsid w:val="00CB293F"/>
    <w:rsid w:val="00CB630C"/>
    <w:rsid w:val="00CB6C93"/>
    <w:rsid w:val="00CC2932"/>
    <w:rsid w:val="00CC3152"/>
    <w:rsid w:val="00CC443A"/>
    <w:rsid w:val="00CC4816"/>
    <w:rsid w:val="00CC74C1"/>
    <w:rsid w:val="00CD0017"/>
    <w:rsid w:val="00CD6EF7"/>
    <w:rsid w:val="00CE24D5"/>
    <w:rsid w:val="00CE72AA"/>
    <w:rsid w:val="00CF696C"/>
    <w:rsid w:val="00D0419D"/>
    <w:rsid w:val="00D04EFF"/>
    <w:rsid w:val="00D07361"/>
    <w:rsid w:val="00D1134A"/>
    <w:rsid w:val="00D147CE"/>
    <w:rsid w:val="00D15C3E"/>
    <w:rsid w:val="00D33E1C"/>
    <w:rsid w:val="00D371E8"/>
    <w:rsid w:val="00D41E1D"/>
    <w:rsid w:val="00D423DD"/>
    <w:rsid w:val="00D50C20"/>
    <w:rsid w:val="00D57177"/>
    <w:rsid w:val="00D57E67"/>
    <w:rsid w:val="00D6240F"/>
    <w:rsid w:val="00D71B03"/>
    <w:rsid w:val="00D71FB2"/>
    <w:rsid w:val="00D7714B"/>
    <w:rsid w:val="00D819C5"/>
    <w:rsid w:val="00D96C39"/>
    <w:rsid w:val="00DA2F03"/>
    <w:rsid w:val="00DA730D"/>
    <w:rsid w:val="00DB1FE0"/>
    <w:rsid w:val="00DB369A"/>
    <w:rsid w:val="00DB4A26"/>
    <w:rsid w:val="00DB73E8"/>
    <w:rsid w:val="00DC0BD1"/>
    <w:rsid w:val="00DD1F4C"/>
    <w:rsid w:val="00DD6825"/>
    <w:rsid w:val="00DD73A6"/>
    <w:rsid w:val="00DE1142"/>
    <w:rsid w:val="00DE1AFD"/>
    <w:rsid w:val="00DE30FA"/>
    <w:rsid w:val="00E0006C"/>
    <w:rsid w:val="00E03354"/>
    <w:rsid w:val="00E111B8"/>
    <w:rsid w:val="00E121ED"/>
    <w:rsid w:val="00E12DA4"/>
    <w:rsid w:val="00E1659A"/>
    <w:rsid w:val="00E31D4D"/>
    <w:rsid w:val="00E34F1A"/>
    <w:rsid w:val="00E41862"/>
    <w:rsid w:val="00E42E90"/>
    <w:rsid w:val="00E45113"/>
    <w:rsid w:val="00E552F9"/>
    <w:rsid w:val="00E67B28"/>
    <w:rsid w:val="00E700F2"/>
    <w:rsid w:val="00E8365E"/>
    <w:rsid w:val="00E870D1"/>
    <w:rsid w:val="00E90703"/>
    <w:rsid w:val="00E961B0"/>
    <w:rsid w:val="00EA3434"/>
    <w:rsid w:val="00EA694B"/>
    <w:rsid w:val="00EB4F78"/>
    <w:rsid w:val="00ED30A3"/>
    <w:rsid w:val="00ED566E"/>
    <w:rsid w:val="00ED5D48"/>
    <w:rsid w:val="00EE4F7C"/>
    <w:rsid w:val="00EE6BF5"/>
    <w:rsid w:val="00F018F9"/>
    <w:rsid w:val="00F026B9"/>
    <w:rsid w:val="00F055F1"/>
    <w:rsid w:val="00F06418"/>
    <w:rsid w:val="00F117E7"/>
    <w:rsid w:val="00F11E2C"/>
    <w:rsid w:val="00F13807"/>
    <w:rsid w:val="00F17051"/>
    <w:rsid w:val="00F26CD9"/>
    <w:rsid w:val="00F30D2F"/>
    <w:rsid w:val="00F33D9B"/>
    <w:rsid w:val="00F428A8"/>
    <w:rsid w:val="00F444FD"/>
    <w:rsid w:val="00F4658E"/>
    <w:rsid w:val="00F51404"/>
    <w:rsid w:val="00F5196A"/>
    <w:rsid w:val="00F51E92"/>
    <w:rsid w:val="00F54159"/>
    <w:rsid w:val="00F57BC5"/>
    <w:rsid w:val="00F65462"/>
    <w:rsid w:val="00F65787"/>
    <w:rsid w:val="00F70914"/>
    <w:rsid w:val="00F93804"/>
    <w:rsid w:val="00F97932"/>
    <w:rsid w:val="00FA14F1"/>
    <w:rsid w:val="00FA3627"/>
    <w:rsid w:val="00FB26D8"/>
    <w:rsid w:val="00FB7159"/>
    <w:rsid w:val="00FC273F"/>
    <w:rsid w:val="00FD1961"/>
    <w:rsid w:val="00FD2FBC"/>
    <w:rsid w:val="00FD37EF"/>
    <w:rsid w:val="00FD3926"/>
    <w:rsid w:val="00FE07E0"/>
    <w:rsid w:val="00FE44E1"/>
    <w:rsid w:val="00FF046B"/>
    <w:rsid w:val="00FF1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C89A1"/>
  <w15:docId w15:val="{E3577173-B1A3-4119-8476-5EC0CAB2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E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4E1"/>
    <w:pPr>
      <w:ind w:left="720"/>
    </w:pPr>
    <w:rPr>
      <w:rFonts w:ascii="Calibri" w:eastAsiaTheme="minorHAnsi" w:hAnsi="Calibri"/>
      <w:sz w:val="22"/>
      <w:szCs w:val="22"/>
    </w:rPr>
  </w:style>
  <w:style w:type="paragraph" w:styleId="Header">
    <w:name w:val="header"/>
    <w:basedOn w:val="Normal"/>
    <w:link w:val="HeaderChar"/>
    <w:uiPriority w:val="99"/>
    <w:unhideWhenUsed/>
    <w:rsid w:val="00744308"/>
    <w:pPr>
      <w:tabs>
        <w:tab w:val="center" w:pos="4680"/>
        <w:tab w:val="right" w:pos="9360"/>
      </w:tabs>
    </w:pPr>
  </w:style>
  <w:style w:type="character" w:customStyle="1" w:styleId="HeaderChar">
    <w:name w:val="Header Char"/>
    <w:basedOn w:val="DefaultParagraphFont"/>
    <w:link w:val="Header"/>
    <w:uiPriority w:val="99"/>
    <w:rsid w:val="0074430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44308"/>
    <w:pPr>
      <w:tabs>
        <w:tab w:val="center" w:pos="4680"/>
        <w:tab w:val="right" w:pos="9360"/>
      </w:tabs>
    </w:pPr>
  </w:style>
  <w:style w:type="character" w:customStyle="1" w:styleId="FooterChar">
    <w:name w:val="Footer Char"/>
    <w:basedOn w:val="DefaultParagraphFont"/>
    <w:link w:val="Footer"/>
    <w:uiPriority w:val="99"/>
    <w:rsid w:val="00744308"/>
    <w:rPr>
      <w:rFonts w:ascii="Times New Roman" w:eastAsia="Times New Roman" w:hAnsi="Times New Roman" w:cs="Times New Roman"/>
      <w:sz w:val="24"/>
      <w:szCs w:val="24"/>
    </w:rPr>
  </w:style>
  <w:style w:type="paragraph" w:styleId="NormalWeb">
    <w:name w:val="Normal (Web)"/>
    <w:basedOn w:val="Normal"/>
    <w:uiPriority w:val="99"/>
    <w:semiHidden/>
    <w:unhideWhenUsed/>
    <w:rsid w:val="00E67B28"/>
    <w:pPr>
      <w:spacing w:before="100" w:beforeAutospacing="1" w:after="100" w:afterAutospacing="1"/>
    </w:pPr>
    <w:rPr>
      <w:rFonts w:ascii="Calibri" w:eastAsiaTheme="minorHAnsi" w:hAnsi="Calibri" w:cs="Calibri"/>
      <w:sz w:val="22"/>
      <w:szCs w:val="22"/>
    </w:rPr>
  </w:style>
  <w:style w:type="paragraph" w:styleId="PlainText">
    <w:name w:val="Plain Text"/>
    <w:basedOn w:val="Normal"/>
    <w:link w:val="PlainTextChar"/>
    <w:uiPriority w:val="99"/>
    <w:semiHidden/>
    <w:unhideWhenUsed/>
    <w:rsid w:val="00C00CC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00CCD"/>
    <w:rPr>
      <w:rFonts w:ascii="Calibri" w:hAnsi="Calibri"/>
      <w:szCs w:val="21"/>
    </w:rPr>
  </w:style>
  <w:style w:type="character" w:styleId="Hyperlink">
    <w:name w:val="Hyperlink"/>
    <w:basedOn w:val="DefaultParagraphFont"/>
    <w:uiPriority w:val="99"/>
    <w:unhideWhenUsed/>
    <w:rsid w:val="00285526"/>
    <w:rPr>
      <w:color w:val="0000FF" w:themeColor="hyperlink"/>
      <w:u w:val="single"/>
    </w:rPr>
  </w:style>
  <w:style w:type="character" w:styleId="UnresolvedMention">
    <w:name w:val="Unresolved Mention"/>
    <w:basedOn w:val="DefaultParagraphFont"/>
    <w:uiPriority w:val="99"/>
    <w:semiHidden/>
    <w:unhideWhenUsed/>
    <w:rsid w:val="00285526"/>
    <w:rPr>
      <w:color w:val="605E5C"/>
      <w:shd w:val="clear" w:color="auto" w:fill="E1DFDD"/>
    </w:rPr>
  </w:style>
  <w:style w:type="paragraph" w:styleId="BodyText2">
    <w:name w:val="Body Text 2"/>
    <w:basedOn w:val="Normal"/>
    <w:link w:val="BodyText2Char"/>
    <w:rsid w:val="003266BE"/>
    <w:pPr>
      <w:jc w:val="both"/>
    </w:pPr>
    <w:rPr>
      <w:szCs w:val="20"/>
    </w:rPr>
  </w:style>
  <w:style w:type="character" w:customStyle="1" w:styleId="BodyText2Char">
    <w:name w:val="Body Text 2 Char"/>
    <w:basedOn w:val="DefaultParagraphFont"/>
    <w:link w:val="BodyText2"/>
    <w:rsid w:val="003266BE"/>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59679">
      <w:bodyDiv w:val="1"/>
      <w:marLeft w:val="0"/>
      <w:marRight w:val="0"/>
      <w:marTop w:val="0"/>
      <w:marBottom w:val="0"/>
      <w:divBdr>
        <w:top w:val="none" w:sz="0" w:space="0" w:color="auto"/>
        <w:left w:val="none" w:sz="0" w:space="0" w:color="auto"/>
        <w:bottom w:val="none" w:sz="0" w:space="0" w:color="auto"/>
        <w:right w:val="none" w:sz="0" w:space="0" w:color="auto"/>
      </w:divBdr>
    </w:div>
    <w:div w:id="1021318550">
      <w:bodyDiv w:val="1"/>
      <w:marLeft w:val="0"/>
      <w:marRight w:val="0"/>
      <w:marTop w:val="0"/>
      <w:marBottom w:val="0"/>
      <w:divBdr>
        <w:top w:val="none" w:sz="0" w:space="0" w:color="auto"/>
        <w:left w:val="none" w:sz="0" w:space="0" w:color="auto"/>
        <w:bottom w:val="none" w:sz="0" w:space="0" w:color="auto"/>
        <w:right w:val="none" w:sz="0" w:space="0" w:color="auto"/>
      </w:divBdr>
    </w:div>
    <w:div w:id="1092240443">
      <w:bodyDiv w:val="1"/>
      <w:marLeft w:val="0"/>
      <w:marRight w:val="0"/>
      <w:marTop w:val="0"/>
      <w:marBottom w:val="0"/>
      <w:divBdr>
        <w:top w:val="none" w:sz="0" w:space="0" w:color="auto"/>
        <w:left w:val="none" w:sz="0" w:space="0" w:color="auto"/>
        <w:bottom w:val="none" w:sz="0" w:space="0" w:color="auto"/>
        <w:right w:val="none" w:sz="0" w:space="0" w:color="auto"/>
      </w:divBdr>
    </w:div>
    <w:div w:id="1185748841">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463379918">
      <w:bodyDiv w:val="1"/>
      <w:marLeft w:val="0"/>
      <w:marRight w:val="0"/>
      <w:marTop w:val="0"/>
      <w:marBottom w:val="0"/>
      <w:divBdr>
        <w:top w:val="none" w:sz="0" w:space="0" w:color="auto"/>
        <w:left w:val="none" w:sz="0" w:space="0" w:color="auto"/>
        <w:bottom w:val="none" w:sz="0" w:space="0" w:color="auto"/>
        <w:right w:val="none" w:sz="0" w:space="0" w:color="auto"/>
      </w:divBdr>
    </w:div>
    <w:div w:id="185749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3</Pages>
  <Words>1057</Words>
  <Characters>602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Bludau</dc:creator>
  <cp:keywords/>
  <dc:description/>
  <cp:lastModifiedBy>Karen Hitzfeld</cp:lastModifiedBy>
  <cp:revision>4</cp:revision>
  <cp:lastPrinted>2023-10-25T18:15:00Z</cp:lastPrinted>
  <dcterms:created xsi:type="dcterms:W3CDTF">2023-10-24T14:05:00Z</dcterms:created>
  <dcterms:modified xsi:type="dcterms:W3CDTF">2023-11-01T19:43:00Z</dcterms:modified>
</cp:coreProperties>
</file>